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9C39DD6" w14:textId="77777777" w:rsidR="00EB1A33" w:rsidRPr="00EB1A33" w:rsidRDefault="00EB1A33" w:rsidP="00EB1A3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108AFAA7" w14:textId="77777777" w:rsidR="00EB1A33" w:rsidRPr="00EB1A33" w:rsidRDefault="00904E0F" w:rsidP="00EB1A33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object w:dxaOrig="1440" w:dyaOrig="1440" w14:anchorId="711E00F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200.9pt;margin-top:3.2pt;width:66.6pt;height:78.3pt;z-index:251659264">
            <v:imagedata r:id="rId8" o:title=""/>
          </v:shape>
          <o:OLEObject Type="Embed" ProgID="PBrush" ShapeID="_x0000_s1026" DrawAspect="Content" ObjectID="_1689715309" r:id="rId9"/>
        </w:object>
      </w:r>
    </w:p>
    <w:p w14:paraId="3EBE9F53" w14:textId="77777777" w:rsidR="00EB1A33" w:rsidRPr="00EB1A33" w:rsidRDefault="00EB1A33" w:rsidP="00EB1A33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31F31802" w14:textId="77777777" w:rsidR="00EB1A33" w:rsidRPr="00EB1A33" w:rsidRDefault="00EB1A33" w:rsidP="00EB1A33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55ECCAEF" w14:textId="77777777" w:rsidR="00EB1A33" w:rsidRPr="00EB1A33" w:rsidRDefault="00EB1A33" w:rsidP="00EB1A33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7832143A" w14:textId="77777777" w:rsidR="00EB1A33" w:rsidRPr="00EB1A33" w:rsidRDefault="00EB1A33" w:rsidP="00EB1A33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14:paraId="343EFA5E" w14:textId="77777777" w:rsidR="00EB1A33" w:rsidRPr="00EB1A33" w:rsidRDefault="00EB1A33" w:rsidP="00EB1A33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14:paraId="6F17C761" w14:textId="77777777" w:rsidR="00EB1A33" w:rsidRPr="00EB1A33" w:rsidRDefault="00EB1A33" w:rsidP="00EB1A33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14:paraId="7E48CF44" w14:textId="77777777" w:rsidR="00EB1A33" w:rsidRPr="00EB1A33" w:rsidRDefault="00EB1A33" w:rsidP="00EB1A33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14:paraId="4A446DCC" w14:textId="77777777" w:rsidR="00EB1A33" w:rsidRPr="00EB1A33" w:rsidRDefault="00EB1A33" w:rsidP="00EB1A33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14:paraId="3E34FBF5" w14:textId="77777777" w:rsidR="00EB1A33" w:rsidRPr="00EB1A33" w:rsidRDefault="00EB1A33" w:rsidP="00EB1A3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EB1A33">
        <w:rPr>
          <w:rFonts w:ascii="Times New Roman" w:eastAsia="Times New Roman" w:hAnsi="Times New Roman" w:cs="Times New Roman"/>
          <w:b/>
          <w:bCs/>
          <w:sz w:val="32"/>
          <w:szCs w:val="32"/>
        </w:rPr>
        <w:t>Sri Lanka Institute of Information Technology</w:t>
      </w:r>
    </w:p>
    <w:p w14:paraId="11B2BF79" w14:textId="77777777" w:rsidR="00EB1A33" w:rsidRPr="00EB1A33" w:rsidRDefault="00EB1A33" w:rsidP="00EB1A33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16833CA" w14:textId="77777777" w:rsidR="00EB1A33" w:rsidRPr="00EB1A33" w:rsidRDefault="00EB1A33" w:rsidP="00EB1A3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80"/>
          <w:sz w:val="48"/>
          <w:szCs w:val="48"/>
        </w:rPr>
      </w:pPr>
    </w:p>
    <w:p w14:paraId="65979403" w14:textId="77777777" w:rsidR="00EB1A33" w:rsidRPr="00EB1A33" w:rsidRDefault="00EB1A33" w:rsidP="00EB1A3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80"/>
          <w:sz w:val="48"/>
          <w:szCs w:val="48"/>
        </w:rPr>
      </w:pPr>
    </w:p>
    <w:p w14:paraId="578AE171" w14:textId="489E6E56" w:rsidR="00EB1A33" w:rsidRPr="00EB1A33" w:rsidRDefault="00EB1A33" w:rsidP="00EB1A3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4BACC6"/>
          <w:sz w:val="44"/>
          <w:szCs w:val="44"/>
        </w:rPr>
      </w:pPr>
      <w:r w:rsidRPr="00EB1A33">
        <w:rPr>
          <w:rFonts w:ascii="Times New Roman" w:eastAsia="Times New Roman" w:hAnsi="Times New Roman" w:cs="Times New Roman"/>
          <w:b/>
          <w:color w:val="4BACC6"/>
          <w:sz w:val="44"/>
          <w:szCs w:val="44"/>
        </w:rPr>
        <w:t>Design Document – Lab Sheet 03</w:t>
      </w:r>
    </w:p>
    <w:p w14:paraId="05F79A91" w14:textId="77777777" w:rsidR="00EB1A33" w:rsidRPr="00EB1A33" w:rsidRDefault="00EB1A33" w:rsidP="00EB1A3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4BACC6"/>
          <w:sz w:val="48"/>
          <w:szCs w:val="48"/>
        </w:rPr>
      </w:pPr>
    </w:p>
    <w:p w14:paraId="06F14DCC" w14:textId="77777777" w:rsidR="00EB1A33" w:rsidRPr="00EB1A33" w:rsidRDefault="00EB1A33" w:rsidP="00EB1A3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4BACC6"/>
          <w:sz w:val="48"/>
          <w:szCs w:val="48"/>
        </w:rPr>
      </w:pPr>
    </w:p>
    <w:p w14:paraId="72424986" w14:textId="30411236" w:rsidR="00EB1A33" w:rsidRPr="00EB1A33" w:rsidRDefault="00EB1A33" w:rsidP="00EB1A33">
      <w:pPr>
        <w:tabs>
          <w:tab w:val="center" w:pos="5265"/>
          <w:tab w:val="left" w:pos="5988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</w:pPr>
      <w:r w:rsidRPr="00EB1A33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t>SE3050 – User Experience Engineering – 2021</w:t>
      </w:r>
    </w:p>
    <w:p w14:paraId="740B7F48" w14:textId="77777777" w:rsidR="00EB1A33" w:rsidRPr="00EB1A33" w:rsidRDefault="00EB1A33" w:rsidP="00EB1A33">
      <w:pPr>
        <w:tabs>
          <w:tab w:val="center" w:pos="5265"/>
          <w:tab w:val="left" w:pos="5988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781ED2AE" w14:textId="77777777" w:rsidR="00EB1A33" w:rsidRPr="00EB1A33" w:rsidRDefault="00EB1A33" w:rsidP="00EB1A33">
      <w:pPr>
        <w:tabs>
          <w:tab w:val="center" w:pos="5265"/>
          <w:tab w:val="left" w:pos="5988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51856235" w14:textId="77777777" w:rsidR="00EB1A33" w:rsidRPr="00EB1A33" w:rsidRDefault="00EB1A33" w:rsidP="00EB1A33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EB1A33">
        <w:rPr>
          <w:rFonts w:ascii="Times New Roman" w:eastAsia="Times New Roman" w:hAnsi="Times New Roman" w:cs="Times New Roman"/>
          <w:sz w:val="28"/>
          <w:szCs w:val="28"/>
        </w:rPr>
        <w:t>Group ID: 2021S1_JUNE_WD_09</w:t>
      </w:r>
    </w:p>
    <w:p w14:paraId="051574FB" w14:textId="77777777" w:rsidR="00EB1A33" w:rsidRPr="00EB1A33" w:rsidRDefault="00EB1A33" w:rsidP="00EB1A33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23357FFA" w14:textId="77777777" w:rsidR="00EB1A33" w:rsidRPr="00EB1A33" w:rsidRDefault="00EB1A33" w:rsidP="00EB1A33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67B558A" w14:textId="77777777" w:rsidR="00EB1A33" w:rsidRPr="00EB1A33" w:rsidRDefault="00EB1A33" w:rsidP="00EB1A33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48D600E" w14:textId="77777777" w:rsidR="00EB1A33" w:rsidRPr="00EB1A33" w:rsidRDefault="00EB1A33" w:rsidP="00EB1A33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4EAAD985" w14:textId="77777777" w:rsidR="00EB1A33" w:rsidRPr="00EB1A33" w:rsidRDefault="00EB1A33" w:rsidP="00EB1A33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EB1A33">
        <w:rPr>
          <w:rFonts w:ascii="Times New Roman" w:eastAsia="Times New Roman" w:hAnsi="Times New Roman" w:cs="Times New Roman"/>
          <w:color w:val="000000"/>
          <w:sz w:val="28"/>
          <w:szCs w:val="28"/>
        </w:rPr>
        <w:t>Submitted by:</w:t>
      </w:r>
    </w:p>
    <w:p w14:paraId="0B679464" w14:textId="77777777" w:rsidR="00EB1A33" w:rsidRPr="00EB1A33" w:rsidRDefault="00EB1A33" w:rsidP="00EB1A33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1FB48856" w14:textId="77777777" w:rsidR="00EB1A33" w:rsidRPr="00EB1A33" w:rsidRDefault="00EB1A33" w:rsidP="00EB1A33">
      <w:pPr>
        <w:numPr>
          <w:ilvl w:val="0"/>
          <w:numId w:val="1"/>
        </w:numPr>
        <w:spacing w:after="0" w:line="240" w:lineRule="auto"/>
        <w:ind w:left="2970" w:hanging="270"/>
        <w:rPr>
          <w:rFonts w:ascii="Times New Roman" w:eastAsia="Times New Roman" w:hAnsi="Times New Roman" w:cs="Times New Roman"/>
          <w:color w:val="4BACC6"/>
          <w:sz w:val="24"/>
          <w:szCs w:val="24"/>
        </w:rPr>
      </w:pPr>
      <w:r w:rsidRPr="00EB1A33">
        <w:rPr>
          <w:rFonts w:ascii="Times New Roman" w:eastAsia="Times New Roman" w:hAnsi="Times New Roman" w:cs="Times New Roman"/>
          <w:color w:val="4BACC6"/>
          <w:sz w:val="24"/>
          <w:szCs w:val="24"/>
        </w:rPr>
        <w:t>IT19962726– Kodithuwakku K.M.K.L</w:t>
      </w:r>
    </w:p>
    <w:p w14:paraId="6BDF1412" w14:textId="77777777" w:rsidR="00EB1A33" w:rsidRPr="00EB1A33" w:rsidRDefault="00EB1A33" w:rsidP="00EB1A33">
      <w:pPr>
        <w:numPr>
          <w:ilvl w:val="0"/>
          <w:numId w:val="1"/>
        </w:numPr>
        <w:spacing w:after="0" w:line="240" w:lineRule="auto"/>
        <w:ind w:left="2970" w:hanging="270"/>
        <w:rPr>
          <w:rFonts w:ascii="Times New Roman" w:eastAsia="Times New Roman" w:hAnsi="Times New Roman" w:cs="Times New Roman"/>
          <w:color w:val="4BACC6"/>
          <w:sz w:val="24"/>
          <w:szCs w:val="24"/>
        </w:rPr>
      </w:pPr>
      <w:r w:rsidRPr="00EB1A33">
        <w:rPr>
          <w:rFonts w:ascii="Times New Roman" w:eastAsia="Times New Roman" w:hAnsi="Times New Roman" w:cs="Times New Roman"/>
          <w:color w:val="4BACC6"/>
          <w:sz w:val="24"/>
          <w:szCs w:val="24"/>
        </w:rPr>
        <w:t xml:space="preserve">IT19973166– </w:t>
      </w:r>
      <w:proofErr w:type="spellStart"/>
      <w:r w:rsidRPr="00EB1A33">
        <w:rPr>
          <w:rFonts w:ascii="Times New Roman" w:eastAsia="Times New Roman" w:hAnsi="Times New Roman" w:cs="Times New Roman"/>
          <w:color w:val="4BACC6"/>
          <w:sz w:val="24"/>
          <w:szCs w:val="24"/>
        </w:rPr>
        <w:t>Kariyawasam</w:t>
      </w:r>
      <w:proofErr w:type="spellEnd"/>
      <w:r w:rsidRPr="00EB1A33">
        <w:rPr>
          <w:rFonts w:ascii="Times New Roman" w:eastAsia="Times New Roman" w:hAnsi="Times New Roman" w:cs="Times New Roman"/>
          <w:color w:val="4BACC6"/>
          <w:sz w:val="24"/>
          <w:szCs w:val="24"/>
        </w:rPr>
        <w:t xml:space="preserve"> H.G.P</w:t>
      </w:r>
    </w:p>
    <w:p w14:paraId="6811E5A8" w14:textId="77777777" w:rsidR="00EB1A33" w:rsidRPr="00EB1A33" w:rsidRDefault="00EB1A33" w:rsidP="00EB1A33">
      <w:pPr>
        <w:numPr>
          <w:ilvl w:val="0"/>
          <w:numId w:val="1"/>
        </w:numPr>
        <w:spacing w:after="0" w:line="240" w:lineRule="auto"/>
        <w:ind w:left="2970" w:hanging="270"/>
        <w:rPr>
          <w:rFonts w:ascii="Times New Roman" w:eastAsia="Times New Roman" w:hAnsi="Times New Roman" w:cs="Times New Roman"/>
          <w:color w:val="4BACC6"/>
          <w:sz w:val="24"/>
          <w:szCs w:val="24"/>
        </w:rPr>
      </w:pPr>
      <w:r w:rsidRPr="00EB1A33">
        <w:rPr>
          <w:rFonts w:ascii="Times New Roman" w:eastAsia="Times New Roman" w:hAnsi="Times New Roman" w:cs="Times New Roman"/>
          <w:color w:val="4BACC6"/>
          <w:sz w:val="24"/>
          <w:szCs w:val="24"/>
        </w:rPr>
        <w:t xml:space="preserve">IT19973098– </w:t>
      </w:r>
      <w:proofErr w:type="spellStart"/>
      <w:r w:rsidRPr="00EB1A33">
        <w:rPr>
          <w:rFonts w:ascii="Times New Roman" w:eastAsia="Times New Roman" w:hAnsi="Times New Roman" w:cs="Times New Roman"/>
          <w:color w:val="4BACC6"/>
          <w:sz w:val="24"/>
          <w:szCs w:val="24"/>
        </w:rPr>
        <w:t>Thathsarani</w:t>
      </w:r>
      <w:proofErr w:type="spellEnd"/>
      <w:r w:rsidRPr="00EB1A33">
        <w:rPr>
          <w:rFonts w:ascii="Times New Roman" w:eastAsia="Times New Roman" w:hAnsi="Times New Roman" w:cs="Times New Roman"/>
          <w:color w:val="4BACC6"/>
          <w:sz w:val="24"/>
          <w:szCs w:val="24"/>
        </w:rPr>
        <w:t xml:space="preserve"> R.P.G.T</w:t>
      </w:r>
    </w:p>
    <w:p w14:paraId="11A44642" w14:textId="77777777" w:rsidR="00EB1A33" w:rsidRPr="00EB1A33" w:rsidRDefault="00EB1A33" w:rsidP="00EB1A33">
      <w:pPr>
        <w:numPr>
          <w:ilvl w:val="0"/>
          <w:numId w:val="1"/>
        </w:numPr>
        <w:spacing w:after="0" w:line="240" w:lineRule="auto"/>
        <w:ind w:left="2970" w:hanging="270"/>
        <w:rPr>
          <w:rFonts w:ascii="Times New Roman" w:eastAsia="Times New Roman" w:hAnsi="Times New Roman" w:cs="Times New Roman"/>
          <w:color w:val="4BACC6"/>
          <w:sz w:val="24"/>
          <w:szCs w:val="24"/>
        </w:rPr>
      </w:pPr>
      <w:r w:rsidRPr="00EB1A33">
        <w:rPr>
          <w:rFonts w:ascii="Times New Roman" w:eastAsia="Times New Roman" w:hAnsi="Times New Roman" w:cs="Times New Roman"/>
          <w:color w:val="4BACC6"/>
          <w:sz w:val="24"/>
          <w:szCs w:val="24"/>
        </w:rPr>
        <w:t xml:space="preserve">IT19977508– </w:t>
      </w:r>
      <w:proofErr w:type="spellStart"/>
      <w:r w:rsidRPr="00EB1A33">
        <w:rPr>
          <w:rFonts w:ascii="Times New Roman" w:eastAsia="Times New Roman" w:hAnsi="Times New Roman" w:cs="Times New Roman"/>
          <w:color w:val="4BACC6"/>
          <w:sz w:val="24"/>
          <w:szCs w:val="24"/>
        </w:rPr>
        <w:t>Munasinghe</w:t>
      </w:r>
      <w:proofErr w:type="spellEnd"/>
      <w:r w:rsidRPr="00EB1A33">
        <w:rPr>
          <w:rFonts w:ascii="Times New Roman" w:eastAsia="Times New Roman" w:hAnsi="Times New Roman" w:cs="Times New Roman"/>
          <w:color w:val="4BACC6"/>
          <w:sz w:val="24"/>
          <w:szCs w:val="24"/>
        </w:rPr>
        <w:t xml:space="preserve"> D.D.S</w:t>
      </w:r>
    </w:p>
    <w:p w14:paraId="66281EDA" w14:textId="75777A0F" w:rsidR="00292095" w:rsidRDefault="00292095" w:rsidP="00EB1A33">
      <w:pPr>
        <w:tabs>
          <w:tab w:val="left" w:pos="4140"/>
        </w:tabs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03927F00" w14:textId="687CD20F" w:rsidR="00120A68" w:rsidRDefault="00292095">
      <w:pPr>
        <w:spacing w:line="259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br w:type="page"/>
      </w:r>
    </w:p>
    <w:tbl>
      <w:tblPr>
        <w:tblStyle w:val="TableGrid"/>
        <w:tblpPr w:leftFromText="180" w:rightFromText="180" w:horzAnchor="margin" w:tblpY="949"/>
        <w:tblW w:w="0" w:type="auto"/>
        <w:tblLook w:val="04A0" w:firstRow="1" w:lastRow="0" w:firstColumn="1" w:lastColumn="0" w:noHBand="0" w:noVBand="1"/>
      </w:tblPr>
      <w:tblGrid>
        <w:gridCol w:w="2989"/>
        <w:gridCol w:w="3008"/>
        <w:gridCol w:w="2993"/>
      </w:tblGrid>
      <w:tr w:rsidR="00120A68" w:rsidRPr="00120A68" w14:paraId="1FD807DA" w14:textId="77777777" w:rsidTr="00DE4B30">
        <w:tc>
          <w:tcPr>
            <w:tcW w:w="2989" w:type="dxa"/>
          </w:tcPr>
          <w:p w14:paraId="15B16184" w14:textId="77777777" w:rsidR="00120A68" w:rsidRPr="00120A68" w:rsidRDefault="00120A68" w:rsidP="00DE4B30">
            <w:pPr>
              <w:tabs>
                <w:tab w:val="left" w:pos="4140"/>
              </w:tabs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20A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ID Number</w:t>
            </w:r>
          </w:p>
        </w:tc>
        <w:tc>
          <w:tcPr>
            <w:tcW w:w="3008" w:type="dxa"/>
          </w:tcPr>
          <w:p w14:paraId="50F6D20E" w14:textId="77777777" w:rsidR="00120A68" w:rsidRPr="00120A68" w:rsidRDefault="00120A68" w:rsidP="00DE4B30">
            <w:pPr>
              <w:tabs>
                <w:tab w:val="left" w:pos="4140"/>
              </w:tabs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20A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2993" w:type="dxa"/>
          </w:tcPr>
          <w:p w14:paraId="27E53968" w14:textId="77777777" w:rsidR="00120A68" w:rsidRPr="00120A68" w:rsidRDefault="00120A68" w:rsidP="00DE4B30">
            <w:pPr>
              <w:tabs>
                <w:tab w:val="left" w:pos="4140"/>
              </w:tabs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20A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ribution</w:t>
            </w:r>
          </w:p>
        </w:tc>
      </w:tr>
      <w:tr w:rsidR="00120A68" w:rsidRPr="00120A68" w14:paraId="70A31FCF" w14:textId="77777777" w:rsidTr="00DE4B30">
        <w:tc>
          <w:tcPr>
            <w:tcW w:w="2989" w:type="dxa"/>
          </w:tcPr>
          <w:p w14:paraId="3DB1EB18" w14:textId="77777777" w:rsidR="00120A68" w:rsidRPr="00120A68" w:rsidRDefault="00120A68" w:rsidP="00DE4B30">
            <w:pPr>
              <w:tabs>
                <w:tab w:val="left" w:pos="4140"/>
              </w:tabs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20A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T19962726</w:t>
            </w:r>
          </w:p>
        </w:tc>
        <w:tc>
          <w:tcPr>
            <w:tcW w:w="3008" w:type="dxa"/>
          </w:tcPr>
          <w:p w14:paraId="6D94DAB2" w14:textId="77777777" w:rsidR="00120A68" w:rsidRPr="00120A68" w:rsidRDefault="00120A68" w:rsidP="00DE4B30">
            <w:pPr>
              <w:tabs>
                <w:tab w:val="left" w:pos="4140"/>
              </w:tabs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20A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dithuwakku K.M.</w:t>
            </w:r>
            <w:proofErr w:type="gramStart"/>
            <w:r w:rsidRPr="00120A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.L</w:t>
            </w:r>
            <w:proofErr w:type="gramEnd"/>
          </w:p>
        </w:tc>
        <w:tc>
          <w:tcPr>
            <w:tcW w:w="2993" w:type="dxa"/>
          </w:tcPr>
          <w:p w14:paraId="0296DCD9" w14:textId="68F462E7" w:rsidR="00120A68" w:rsidRPr="00120A68" w:rsidRDefault="00120A68" w:rsidP="00DE4B30">
            <w:pPr>
              <w:tabs>
                <w:tab w:val="left" w:pos="4140"/>
              </w:tabs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ersona 1, empathy map </w:t>
            </w:r>
            <w:r w:rsidR="00DE4B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 user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tory 1, user flow 1, service blueprint</w:t>
            </w:r>
          </w:p>
        </w:tc>
      </w:tr>
      <w:tr w:rsidR="00120A68" w:rsidRPr="00120A68" w14:paraId="7185A860" w14:textId="77777777" w:rsidTr="00DE4B30">
        <w:tc>
          <w:tcPr>
            <w:tcW w:w="2989" w:type="dxa"/>
          </w:tcPr>
          <w:p w14:paraId="3D084422" w14:textId="77777777" w:rsidR="00120A68" w:rsidRPr="00120A68" w:rsidRDefault="00120A68" w:rsidP="00DE4B30">
            <w:pPr>
              <w:tabs>
                <w:tab w:val="left" w:pos="4140"/>
              </w:tabs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20A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T19973166</w:t>
            </w:r>
          </w:p>
        </w:tc>
        <w:tc>
          <w:tcPr>
            <w:tcW w:w="3008" w:type="dxa"/>
          </w:tcPr>
          <w:p w14:paraId="012AA78B" w14:textId="77777777" w:rsidR="00120A68" w:rsidRPr="00120A68" w:rsidRDefault="00120A68" w:rsidP="00DE4B30">
            <w:pPr>
              <w:tabs>
                <w:tab w:val="left" w:pos="4140"/>
              </w:tabs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20A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riyawasam</w:t>
            </w:r>
            <w:proofErr w:type="spellEnd"/>
            <w:r w:rsidRPr="00120A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H.</w:t>
            </w:r>
            <w:proofErr w:type="gramStart"/>
            <w:r w:rsidRPr="00120A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.P</w:t>
            </w:r>
            <w:proofErr w:type="gramEnd"/>
          </w:p>
        </w:tc>
        <w:tc>
          <w:tcPr>
            <w:tcW w:w="2993" w:type="dxa"/>
          </w:tcPr>
          <w:p w14:paraId="5C6A3525" w14:textId="19FD2502" w:rsidR="00120A68" w:rsidRPr="00120A68" w:rsidRDefault="00120A68" w:rsidP="00DE4B30">
            <w:pPr>
              <w:tabs>
                <w:tab w:val="left" w:pos="4140"/>
              </w:tabs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ersona 2, empathy map </w:t>
            </w:r>
            <w:r w:rsidR="00DE4B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, user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tory 2, user flow 2, service blueprint</w:t>
            </w:r>
          </w:p>
        </w:tc>
      </w:tr>
      <w:tr w:rsidR="00120A68" w:rsidRPr="00120A68" w14:paraId="61D1EEB9" w14:textId="77777777" w:rsidTr="00DE4B30">
        <w:tc>
          <w:tcPr>
            <w:tcW w:w="2989" w:type="dxa"/>
          </w:tcPr>
          <w:p w14:paraId="2F9971AC" w14:textId="77777777" w:rsidR="00120A68" w:rsidRPr="00120A68" w:rsidRDefault="00120A68" w:rsidP="00DE4B30">
            <w:pPr>
              <w:tabs>
                <w:tab w:val="left" w:pos="4140"/>
              </w:tabs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20A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T19973098</w:t>
            </w:r>
          </w:p>
        </w:tc>
        <w:tc>
          <w:tcPr>
            <w:tcW w:w="3008" w:type="dxa"/>
          </w:tcPr>
          <w:p w14:paraId="2CAAA4A2" w14:textId="77777777" w:rsidR="00120A68" w:rsidRPr="00120A68" w:rsidRDefault="00120A68" w:rsidP="00DE4B30">
            <w:pPr>
              <w:tabs>
                <w:tab w:val="left" w:pos="4140"/>
              </w:tabs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20A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athsarani</w:t>
            </w:r>
            <w:proofErr w:type="spellEnd"/>
            <w:r w:rsidRPr="00120A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.P.</w:t>
            </w:r>
            <w:proofErr w:type="gramStart"/>
            <w:r w:rsidRPr="00120A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.T</w:t>
            </w:r>
            <w:proofErr w:type="gramEnd"/>
          </w:p>
        </w:tc>
        <w:tc>
          <w:tcPr>
            <w:tcW w:w="2993" w:type="dxa"/>
          </w:tcPr>
          <w:p w14:paraId="297AA9D4" w14:textId="2CF6A5A0" w:rsidR="00120A68" w:rsidRPr="00120A68" w:rsidRDefault="00120A68" w:rsidP="00DE4B30">
            <w:pPr>
              <w:tabs>
                <w:tab w:val="left" w:pos="4140"/>
              </w:tabs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ersona 3, empathy map </w:t>
            </w:r>
            <w:r w:rsidR="00DE4B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, user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tory 3, user flow 3, service blueprint</w:t>
            </w:r>
          </w:p>
        </w:tc>
      </w:tr>
      <w:tr w:rsidR="00120A68" w:rsidRPr="00120A68" w14:paraId="20095370" w14:textId="77777777" w:rsidTr="00DE4B30">
        <w:tc>
          <w:tcPr>
            <w:tcW w:w="2989" w:type="dxa"/>
          </w:tcPr>
          <w:p w14:paraId="4DC01EB3" w14:textId="77777777" w:rsidR="00120A68" w:rsidRPr="00120A68" w:rsidRDefault="00120A68" w:rsidP="00DE4B30">
            <w:pPr>
              <w:tabs>
                <w:tab w:val="left" w:pos="4140"/>
              </w:tabs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20A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T19977508</w:t>
            </w:r>
          </w:p>
        </w:tc>
        <w:tc>
          <w:tcPr>
            <w:tcW w:w="3008" w:type="dxa"/>
          </w:tcPr>
          <w:p w14:paraId="5E669DA8" w14:textId="77777777" w:rsidR="00120A68" w:rsidRPr="00120A68" w:rsidRDefault="00120A68" w:rsidP="00DE4B30">
            <w:pPr>
              <w:tabs>
                <w:tab w:val="left" w:pos="4140"/>
              </w:tabs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20A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nasinghe</w:t>
            </w:r>
            <w:proofErr w:type="spellEnd"/>
            <w:r w:rsidRPr="00120A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.</w:t>
            </w:r>
            <w:proofErr w:type="gramStart"/>
            <w:r w:rsidRPr="00120A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.S</w:t>
            </w:r>
            <w:proofErr w:type="gramEnd"/>
          </w:p>
        </w:tc>
        <w:tc>
          <w:tcPr>
            <w:tcW w:w="2993" w:type="dxa"/>
          </w:tcPr>
          <w:p w14:paraId="21BB0DB3" w14:textId="4094C133" w:rsidR="00120A68" w:rsidRPr="00120A68" w:rsidRDefault="00120A68" w:rsidP="00DE4B30">
            <w:pPr>
              <w:tabs>
                <w:tab w:val="left" w:pos="4140"/>
              </w:tabs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ersona 4, empathy map </w:t>
            </w:r>
            <w:r w:rsidR="00DE4B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, user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tory 4, user flow 4, service blueprint</w:t>
            </w:r>
          </w:p>
        </w:tc>
      </w:tr>
    </w:tbl>
    <w:p w14:paraId="17936F34" w14:textId="148AED59" w:rsidR="00120A68" w:rsidRPr="00DE4B30" w:rsidRDefault="00DE4B30">
      <w:pPr>
        <w:spacing w:line="259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DE4B3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Individual Contribution</w:t>
      </w:r>
      <w:r w:rsidR="00120A68" w:rsidRPr="00DE4B3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 w:type="page"/>
      </w:r>
    </w:p>
    <w:p w14:paraId="66911FC6" w14:textId="77777777" w:rsidR="00292095" w:rsidRDefault="00292095">
      <w:pPr>
        <w:spacing w:line="259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1906010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553CDE2" w14:textId="36A032CF" w:rsidR="00292095" w:rsidRDefault="00292095">
          <w:pPr>
            <w:pStyle w:val="TOCHeading"/>
          </w:pPr>
          <w:r>
            <w:t>Contents</w:t>
          </w:r>
        </w:p>
        <w:p w14:paraId="0198C3DB" w14:textId="0DB9219E" w:rsidR="00292095" w:rsidRDefault="00292095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8642163" w:history="1">
            <w:r w:rsidRPr="009E12B0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ersona – 0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642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611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9E4EC5" w14:textId="05F2A1B3" w:rsidR="00292095" w:rsidRDefault="00904E0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8642164" w:history="1">
            <w:r w:rsidR="00292095" w:rsidRPr="009E12B0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Empathy Map – 01</w:t>
            </w:r>
            <w:r w:rsidR="00292095">
              <w:rPr>
                <w:noProof/>
                <w:webHidden/>
              </w:rPr>
              <w:tab/>
            </w:r>
            <w:r w:rsidR="00292095">
              <w:rPr>
                <w:noProof/>
                <w:webHidden/>
              </w:rPr>
              <w:fldChar w:fldCharType="begin"/>
            </w:r>
            <w:r w:rsidR="00292095">
              <w:rPr>
                <w:noProof/>
                <w:webHidden/>
              </w:rPr>
              <w:instrText xml:space="preserve"> PAGEREF _Toc78642164 \h </w:instrText>
            </w:r>
            <w:r w:rsidR="00292095">
              <w:rPr>
                <w:noProof/>
                <w:webHidden/>
              </w:rPr>
            </w:r>
            <w:r w:rsidR="00292095">
              <w:rPr>
                <w:noProof/>
                <w:webHidden/>
              </w:rPr>
              <w:fldChar w:fldCharType="separate"/>
            </w:r>
            <w:r w:rsidR="00256112">
              <w:rPr>
                <w:noProof/>
                <w:webHidden/>
              </w:rPr>
              <w:t>5</w:t>
            </w:r>
            <w:r w:rsidR="00292095">
              <w:rPr>
                <w:noProof/>
                <w:webHidden/>
              </w:rPr>
              <w:fldChar w:fldCharType="end"/>
            </w:r>
          </w:hyperlink>
        </w:p>
        <w:p w14:paraId="4040CDD5" w14:textId="7A7A46AF" w:rsidR="00292095" w:rsidRDefault="00904E0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8642165" w:history="1">
            <w:r w:rsidR="00292095" w:rsidRPr="009E12B0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User Story – 01</w:t>
            </w:r>
            <w:r w:rsidR="00292095">
              <w:rPr>
                <w:noProof/>
                <w:webHidden/>
              </w:rPr>
              <w:tab/>
            </w:r>
            <w:r w:rsidR="00292095">
              <w:rPr>
                <w:noProof/>
                <w:webHidden/>
              </w:rPr>
              <w:fldChar w:fldCharType="begin"/>
            </w:r>
            <w:r w:rsidR="00292095">
              <w:rPr>
                <w:noProof/>
                <w:webHidden/>
              </w:rPr>
              <w:instrText xml:space="preserve"> PAGEREF _Toc78642165 \h </w:instrText>
            </w:r>
            <w:r w:rsidR="00292095">
              <w:rPr>
                <w:noProof/>
                <w:webHidden/>
              </w:rPr>
            </w:r>
            <w:r w:rsidR="00292095">
              <w:rPr>
                <w:noProof/>
                <w:webHidden/>
              </w:rPr>
              <w:fldChar w:fldCharType="separate"/>
            </w:r>
            <w:r w:rsidR="00256112">
              <w:rPr>
                <w:noProof/>
                <w:webHidden/>
              </w:rPr>
              <w:t>6</w:t>
            </w:r>
            <w:r w:rsidR="00292095">
              <w:rPr>
                <w:noProof/>
                <w:webHidden/>
              </w:rPr>
              <w:fldChar w:fldCharType="end"/>
            </w:r>
          </w:hyperlink>
        </w:p>
        <w:p w14:paraId="112549C3" w14:textId="01C74C79" w:rsidR="00292095" w:rsidRDefault="00904E0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8642166" w:history="1">
            <w:r w:rsidR="00292095" w:rsidRPr="009E12B0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User Flow - 01</w:t>
            </w:r>
            <w:r w:rsidR="00292095">
              <w:rPr>
                <w:noProof/>
                <w:webHidden/>
              </w:rPr>
              <w:tab/>
            </w:r>
            <w:r w:rsidR="00292095">
              <w:rPr>
                <w:noProof/>
                <w:webHidden/>
              </w:rPr>
              <w:fldChar w:fldCharType="begin"/>
            </w:r>
            <w:r w:rsidR="00292095">
              <w:rPr>
                <w:noProof/>
                <w:webHidden/>
              </w:rPr>
              <w:instrText xml:space="preserve"> PAGEREF _Toc78642166 \h </w:instrText>
            </w:r>
            <w:r w:rsidR="00292095">
              <w:rPr>
                <w:noProof/>
                <w:webHidden/>
              </w:rPr>
            </w:r>
            <w:r w:rsidR="00292095">
              <w:rPr>
                <w:noProof/>
                <w:webHidden/>
              </w:rPr>
              <w:fldChar w:fldCharType="separate"/>
            </w:r>
            <w:r w:rsidR="00256112">
              <w:rPr>
                <w:noProof/>
                <w:webHidden/>
              </w:rPr>
              <w:t>6</w:t>
            </w:r>
            <w:r w:rsidR="00292095">
              <w:rPr>
                <w:noProof/>
                <w:webHidden/>
              </w:rPr>
              <w:fldChar w:fldCharType="end"/>
            </w:r>
          </w:hyperlink>
        </w:p>
        <w:p w14:paraId="5E8B6819" w14:textId="5CCD65D8" w:rsidR="00292095" w:rsidRDefault="00904E0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8642167" w:history="1">
            <w:r w:rsidR="00292095" w:rsidRPr="009E12B0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ersona – 02</w:t>
            </w:r>
            <w:r w:rsidR="00292095">
              <w:rPr>
                <w:noProof/>
                <w:webHidden/>
              </w:rPr>
              <w:tab/>
            </w:r>
            <w:r w:rsidR="00292095">
              <w:rPr>
                <w:noProof/>
                <w:webHidden/>
              </w:rPr>
              <w:fldChar w:fldCharType="begin"/>
            </w:r>
            <w:r w:rsidR="00292095">
              <w:rPr>
                <w:noProof/>
                <w:webHidden/>
              </w:rPr>
              <w:instrText xml:space="preserve"> PAGEREF _Toc78642167 \h </w:instrText>
            </w:r>
            <w:r w:rsidR="00292095">
              <w:rPr>
                <w:noProof/>
                <w:webHidden/>
              </w:rPr>
            </w:r>
            <w:r w:rsidR="00292095">
              <w:rPr>
                <w:noProof/>
                <w:webHidden/>
              </w:rPr>
              <w:fldChar w:fldCharType="separate"/>
            </w:r>
            <w:r w:rsidR="00256112">
              <w:rPr>
                <w:noProof/>
                <w:webHidden/>
              </w:rPr>
              <w:t>7</w:t>
            </w:r>
            <w:r w:rsidR="00292095">
              <w:rPr>
                <w:noProof/>
                <w:webHidden/>
              </w:rPr>
              <w:fldChar w:fldCharType="end"/>
            </w:r>
          </w:hyperlink>
        </w:p>
        <w:p w14:paraId="25257202" w14:textId="2A5F9F29" w:rsidR="00292095" w:rsidRDefault="00904E0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8642168" w:history="1">
            <w:r w:rsidR="00292095" w:rsidRPr="009E12B0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Empathy Map – 02</w:t>
            </w:r>
            <w:r w:rsidR="00292095">
              <w:rPr>
                <w:noProof/>
                <w:webHidden/>
              </w:rPr>
              <w:tab/>
            </w:r>
            <w:r w:rsidR="00292095">
              <w:rPr>
                <w:noProof/>
                <w:webHidden/>
              </w:rPr>
              <w:fldChar w:fldCharType="begin"/>
            </w:r>
            <w:r w:rsidR="00292095">
              <w:rPr>
                <w:noProof/>
                <w:webHidden/>
              </w:rPr>
              <w:instrText xml:space="preserve"> PAGEREF _Toc78642168 \h </w:instrText>
            </w:r>
            <w:r w:rsidR="00292095">
              <w:rPr>
                <w:noProof/>
                <w:webHidden/>
              </w:rPr>
            </w:r>
            <w:r w:rsidR="00292095">
              <w:rPr>
                <w:noProof/>
                <w:webHidden/>
              </w:rPr>
              <w:fldChar w:fldCharType="separate"/>
            </w:r>
            <w:r w:rsidR="00256112">
              <w:rPr>
                <w:noProof/>
                <w:webHidden/>
              </w:rPr>
              <w:t>8</w:t>
            </w:r>
            <w:r w:rsidR="00292095">
              <w:rPr>
                <w:noProof/>
                <w:webHidden/>
              </w:rPr>
              <w:fldChar w:fldCharType="end"/>
            </w:r>
          </w:hyperlink>
        </w:p>
        <w:p w14:paraId="289371EC" w14:textId="34E999AB" w:rsidR="00292095" w:rsidRDefault="00904E0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8642169" w:history="1">
            <w:r w:rsidR="00292095" w:rsidRPr="009E12B0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User Story – 02</w:t>
            </w:r>
            <w:r w:rsidR="00292095">
              <w:rPr>
                <w:noProof/>
                <w:webHidden/>
              </w:rPr>
              <w:tab/>
            </w:r>
            <w:r w:rsidR="00292095">
              <w:rPr>
                <w:noProof/>
                <w:webHidden/>
              </w:rPr>
              <w:fldChar w:fldCharType="begin"/>
            </w:r>
            <w:r w:rsidR="00292095">
              <w:rPr>
                <w:noProof/>
                <w:webHidden/>
              </w:rPr>
              <w:instrText xml:space="preserve"> PAGEREF _Toc78642169 \h </w:instrText>
            </w:r>
            <w:r w:rsidR="00292095">
              <w:rPr>
                <w:noProof/>
                <w:webHidden/>
              </w:rPr>
            </w:r>
            <w:r w:rsidR="00292095">
              <w:rPr>
                <w:noProof/>
                <w:webHidden/>
              </w:rPr>
              <w:fldChar w:fldCharType="separate"/>
            </w:r>
            <w:r w:rsidR="00256112">
              <w:rPr>
                <w:noProof/>
                <w:webHidden/>
              </w:rPr>
              <w:t>9</w:t>
            </w:r>
            <w:r w:rsidR="00292095">
              <w:rPr>
                <w:noProof/>
                <w:webHidden/>
              </w:rPr>
              <w:fldChar w:fldCharType="end"/>
            </w:r>
          </w:hyperlink>
        </w:p>
        <w:p w14:paraId="3B86313E" w14:textId="60F869FF" w:rsidR="00292095" w:rsidRDefault="00904E0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8642170" w:history="1">
            <w:r w:rsidR="00292095" w:rsidRPr="009E12B0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User Flow - 02</w:t>
            </w:r>
            <w:r w:rsidR="00292095">
              <w:rPr>
                <w:noProof/>
                <w:webHidden/>
              </w:rPr>
              <w:tab/>
            </w:r>
            <w:r w:rsidR="00292095">
              <w:rPr>
                <w:noProof/>
                <w:webHidden/>
              </w:rPr>
              <w:fldChar w:fldCharType="begin"/>
            </w:r>
            <w:r w:rsidR="00292095">
              <w:rPr>
                <w:noProof/>
                <w:webHidden/>
              </w:rPr>
              <w:instrText xml:space="preserve"> PAGEREF _Toc78642170 \h </w:instrText>
            </w:r>
            <w:r w:rsidR="00292095">
              <w:rPr>
                <w:noProof/>
                <w:webHidden/>
              </w:rPr>
            </w:r>
            <w:r w:rsidR="00292095">
              <w:rPr>
                <w:noProof/>
                <w:webHidden/>
              </w:rPr>
              <w:fldChar w:fldCharType="separate"/>
            </w:r>
            <w:r w:rsidR="00256112">
              <w:rPr>
                <w:noProof/>
                <w:webHidden/>
              </w:rPr>
              <w:t>10</w:t>
            </w:r>
            <w:r w:rsidR="00292095">
              <w:rPr>
                <w:noProof/>
                <w:webHidden/>
              </w:rPr>
              <w:fldChar w:fldCharType="end"/>
            </w:r>
          </w:hyperlink>
        </w:p>
        <w:p w14:paraId="261BEE71" w14:textId="14E57FBB" w:rsidR="00292095" w:rsidRDefault="00904E0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8642171" w:history="1">
            <w:r w:rsidR="00292095" w:rsidRPr="009E12B0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ersona – 03</w:t>
            </w:r>
            <w:r w:rsidR="00292095">
              <w:rPr>
                <w:noProof/>
                <w:webHidden/>
              </w:rPr>
              <w:tab/>
            </w:r>
            <w:r w:rsidR="00292095">
              <w:rPr>
                <w:noProof/>
                <w:webHidden/>
              </w:rPr>
              <w:fldChar w:fldCharType="begin"/>
            </w:r>
            <w:r w:rsidR="00292095">
              <w:rPr>
                <w:noProof/>
                <w:webHidden/>
              </w:rPr>
              <w:instrText xml:space="preserve"> PAGEREF _Toc78642171 \h </w:instrText>
            </w:r>
            <w:r w:rsidR="00292095">
              <w:rPr>
                <w:noProof/>
                <w:webHidden/>
              </w:rPr>
            </w:r>
            <w:r w:rsidR="00292095">
              <w:rPr>
                <w:noProof/>
                <w:webHidden/>
              </w:rPr>
              <w:fldChar w:fldCharType="separate"/>
            </w:r>
            <w:r w:rsidR="00256112">
              <w:rPr>
                <w:noProof/>
                <w:webHidden/>
              </w:rPr>
              <w:t>11</w:t>
            </w:r>
            <w:r w:rsidR="00292095">
              <w:rPr>
                <w:noProof/>
                <w:webHidden/>
              </w:rPr>
              <w:fldChar w:fldCharType="end"/>
            </w:r>
          </w:hyperlink>
        </w:p>
        <w:p w14:paraId="18973381" w14:textId="2FE1E179" w:rsidR="00292095" w:rsidRDefault="00904E0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8642172" w:history="1">
            <w:r w:rsidR="00292095" w:rsidRPr="009E12B0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Empathy Map – 03</w:t>
            </w:r>
            <w:r w:rsidR="00292095">
              <w:rPr>
                <w:noProof/>
                <w:webHidden/>
              </w:rPr>
              <w:tab/>
            </w:r>
            <w:r w:rsidR="00292095">
              <w:rPr>
                <w:noProof/>
                <w:webHidden/>
              </w:rPr>
              <w:fldChar w:fldCharType="begin"/>
            </w:r>
            <w:r w:rsidR="00292095">
              <w:rPr>
                <w:noProof/>
                <w:webHidden/>
              </w:rPr>
              <w:instrText xml:space="preserve"> PAGEREF _Toc78642172 \h </w:instrText>
            </w:r>
            <w:r w:rsidR="00292095">
              <w:rPr>
                <w:noProof/>
                <w:webHidden/>
              </w:rPr>
            </w:r>
            <w:r w:rsidR="00292095">
              <w:rPr>
                <w:noProof/>
                <w:webHidden/>
              </w:rPr>
              <w:fldChar w:fldCharType="separate"/>
            </w:r>
            <w:r w:rsidR="00256112">
              <w:rPr>
                <w:noProof/>
                <w:webHidden/>
              </w:rPr>
              <w:t>12</w:t>
            </w:r>
            <w:r w:rsidR="00292095">
              <w:rPr>
                <w:noProof/>
                <w:webHidden/>
              </w:rPr>
              <w:fldChar w:fldCharType="end"/>
            </w:r>
          </w:hyperlink>
        </w:p>
        <w:p w14:paraId="7B9F9627" w14:textId="6F92E9C7" w:rsidR="00292095" w:rsidRDefault="00904E0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8642173" w:history="1">
            <w:r w:rsidR="00292095" w:rsidRPr="009E12B0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User Story – 03</w:t>
            </w:r>
            <w:r w:rsidR="00292095">
              <w:rPr>
                <w:noProof/>
                <w:webHidden/>
              </w:rPr>
              <w:tab/>
            </w:r>
            <w:r w:rsidR="00292095">
              <w:rPr>
                <w:noProof/>
                <w:webHidden/>
              </w:rPr>
              <w:fldChar w:fldCharType="begin"/>
            </w:r>
            <w:r w:rsidR="00292095">
              <w:rPr>
                <w:noProof/>
                <w:webHidden/>
              </w:rPr>
              <w:instrText xml:space="preserve"> PAGEREF _Toc78642173 \h </w:instrText>
            </w:r>
            <w:r w:rsidR="00292095">
              <w:rPr>
                <w:noProof/>
                <w:webHidden/>
              </w:rPr>
            </w:r>
            <w:r w:rsidR="00292095">
              <w:rPr>
                <w:noProof/>
                <w:webHidden/>
              </w:rPr>
              <w:fldChar w:fldCharType="separate"/>
            </w:r>
            <w:r w:rsidR="00256112">
              <w:rPr>
                <w:noProof/>
                <w:webHidden/>
              </w:rPr>
              <w:t>13</w:t>
            </w:r>
            <w:r w:rsidR="00292095">
              <w:rPr>
                <w:noProof/>
                <w:webHidden/>
              </w:rPr>
              <w:fldChar w:fldCharType="end"/>
            </w:r>
          </w:hyperlink>
        </w:p>
        <w:p w14:paraId="34506282" w14:textId="31823126" w:rsidR="00292095" w:rsidRDefault="00904E0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8642174" w:history="1">
            <w:r w:rsidR="00292095" w:rsidRPr="009E12B0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User Flow - 03</w:t>
            </w:r>
            <w:r w:rsidR="00292095">
              <w:rPr>
                <w:noProof/>
                <w:webHidden/>
              </w:rPr>
              <w:tab/>
            </w:r>
            <w:r w:rsidR="00292095">
              <w:rPr>
                <w:noProof/>
                <w:webHidden/>
              </w:rPr>
              <w:fldChar w:fldCharType="begin"/>
            </w:r>
            <w:r w:rsidR="00292095">
              <w:rPr>
                <w:noProof/>
                <w:webHidden/>
              </w:rPr>
              <w:instrText xml:space="preserve"> PAGEREF _Toc78642174 \h </w:instrText>
            </w:r>
            <w:r w:rsidR="00292095">
              <w:rPr>
                <w:noProof/>
                <w:webHidden/>
              </w:rPr>
            </w:r>
            <w:r w:rsidR="00292095">
              <w:rPr>
                <w:noProof/>
                <w:webHidden/>
              </w:rPr>
              <w:fldChar w:fldCharType="separate"/>
            </w:r>
            <w:r w:rsidR="00256112">
              <w:rPr>
                <w:noProof/>
                <w:webHidden/>
              </w:rPr>
              <w:t>13</w:t>
            </w:r>
            <w:r w:rsidR="00292095">
              <w:rPr>
                <w:noProof/>
                <w:webHidden/>
              </w:rPr>
              <w:fldChar w:fldCharType="end"/>
            </w:r>
          </w:hyperlink>
        </w:p>
        <w:p w14:paraId="0ADFF750" w14:textId="71A4D358" w:rsidR="00292095" w:rsidRDefault="00904E0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8642175" w:history="1">
            <w:r w:rsidR="00292095" w:rsidRPr="009E12B0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ersona – 04</w:t>
            </w:r>
            <w:r w:rsidR="00292095">
              <w:rPr>
                <w:noProof/>
                <w:webHidden/>
              </w:rPr>
              <w:tab/>
            </w:r>
            <w:r w:rsidR="00292095">
              <w:rPr>
                <w:noProof/>
                <w:webHidden/>
              </w:rPr>
              <w:fldChar w:fldCharType="begin"/>
            </w:r>
            <w:r w:rsidR="00292095">
              <w:rPr>
                <w:noProof/>
                <w:webHidden/>
              </w:rPr>
              <w:instrText xml:space="preserve"> PAGEREF _Toc78642175 \h </w:instrText>
            </w:r>
            <w:r w:rsidR="00292095">
              <w:rPr>
                <w:noProof/>
                <w:webHidden/>
              </w:rPr>
            </w:r>
            <w:r w:rsidR="00292095">
              <w:rPr>
                <w:noProof/>
                <w:webHidden/>
              </w:rPr>
              <w:fldChar w:fldCharType="separate"/>
            </w:r>
            <w:r w:rsidR="00256112">
              <w:rPr>
                <w:noProof/>
                <w:webHidden/>
              </w:rPr>
              <w:t>14</w:t>
            </w:r>
            <w:r w:rsidR="00292095">
              <w:rPr>
                <w:noProof/>
                <w:webHidden/>
              </w:rPr>
              <w:fldChar w:fldCharType="end"/>
            </w:r>
          </w:hyperlink>
        </w:p>
        <w:p w14:paraId="4D1F629F" w14:textId="4D5B08DA" w:rsidR="00292095" w:rsidRDefault="00904E0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8642176" w:history="1">
            <w:r w:rsidR="00292095" w:rsidRPr="009E12B0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Empathy Map – 04</w:t>
            </w:r>
            <w:r w:rsidR="00292095">
              <w:rPr>
                <w:noProof/>
                <w:webHidden/>
              </w:rPr>
              <w:tab/>
            </w:r>
            <w:r w:rsidR="00292095">
              <w:rPr>
                <w:noProof/>
                <w:webHidden/>
              </w:rPr>
              <w:fldChar w:fldCharType="begin"/>
            </w:r>
            <w:r w:rsidR="00292095">
              <w:rPr>
                <w:noProof/>
                <w:webHidden/>
              </w:rPr>
              <w:instrText xml:space="preserve"> PAGEREF _Toc78642176 \h </w:instrText>
            </w:r>
            <w:r w:rsidR="00292095">
              <w:rPr>
                <w:noProof/>
                <w:webHidden/>
              </w:rPr>
            </w:r>
            <w:r w:rsidR="00292095">
              <w:rPr>
                <w:noProof/>
                <w:webHidden/>
              </w:rPr>
              <w:fldChar w:fldCharType="separate"/>
            </w:r>
            <w:r w:rsidR="00256112">
              <w:rPr>
                <w:noProof/>
                <w:webHidden/>
              </w:rPr>
              <w:t>15</w:t>
            </w:r>
            <w:r w:rsidR="00292095">
              <w:rPr>
                <w:noProof/>
                <w:webHidden/>
              </w:rPr>
              <w:fldChar w:fldCharType="end"/>
            </w:r>
          </w:hyperlink>
        </w:p>
        <w:p w14:paraId="48174E32" w14:textId="4C14A1B9" w:rsidR="00292095" w:rsidRDefault="00904E0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8642177" w:history="1">
            <w:r w:rsidR="00292095" w:rsidRPr="009E12B0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User Story – 04</w:t>
            </w:r>
            <w:r w:rsidR="00292095">
              <w:rPr>
                <w:noProof/>
                <w:webHidden/>
              </w:rPr>
              <w:tab/>
            </w:r>
            <w:r w:rsidR="00292095">
              <w:rPr>
                <w:noProof/>
                <w:webHidden/>
              </w:rPr>
              <w:fldChar w:fldCharType="begin"/>
            </w:r>
            <w:r w:rsidR="00292095">
              <w:rPr>
                <w:noProof/>
                <w:webHidden/>
              </w:rPr>
              <w:instrText xml:space="preserve"> PAGEREF _Toc78642177 \h </w:instrText>
            </w:r>
            <w:r w:rsidR="00292095">
              <w:rPr>
                <w:noProof/>
                <w:webHidden/>
              </w:rPr>
            </w:r>
            <w:r w:rsidR="00292095">
              <w:rPr>
                <w:noProof/>
                <w:webHidden/>
              </w:rPr>
              <w:fldChar w:fldCharType="separate"/>
            </w:r>
            <w:r w:rsidR="00256112">
              <w:rPr>
                <w:noProof/>
                <w:webHidden/>
              </w:rPr>
              <w:t>16</w:t>
            </w:r>
            <w:r w:rsidR="00292095">
              <w:rPr>
                <w:noProof/>
                <w:webHidden/>
              </w:rPr>
              <w:fldChar w:fldCharType="end"/>
            </w:r>
          </w:hyperlink>
        </w:p>
        <w:p w14:paraId="411FA53D" w14:textId="66810826" w:rsidR="00292095" w:rsidRDefault="00904E0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8642178" w:history="1">
            <w:r w:rsidR="00292095" w:rsidRPr="009E12B0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User Flow - 04</w:t>
            </w:r>
            <w:r w:rsidR="00292095">
              <w:rPr>
                <w:noProof/>
                <w:webHidden/>
              </w:rPr>
              <w:tab/>
            </w:r>
            <w:r w:rsidR="00292095">
              <w:rPr>
                <w:noProof/>
                <w:webHidden/>
              </w:rPr>
              <w:fldChar w:fldCharType="begin"/>
            </w:r>
            <w:r w:rsidR="00292095">
              <w:rPr>
                <w:noProof/>
                <w:webHidden/>
              </w:rPr>
              <w:instrText xml:space="preserve"> PAGEREF _Toc78642178 \h </w:instrText>
            </w:r>
            <w:r w:rsidR="00292095">
              <w:rPr>
                <w:noProof/>
                <w:webHidden/>
              </w:rPr>
            </w:r>
            <w:r w:rsidR="00292095">
              <w:rPr>
                <w:noProof/>
                <w:webHidden/>
              </w:rPr>
              <w:fldChar w:fldCharType="separate"/>
            </w:r>
            <w:r w:rsidR="00256112">
              <w:rPr>
                <w:noProof/>
                <w:webHidden/>
              </w:rPr>
              <w:t>16</w:t>
            </w:r>
            <w:r w:rsidR="00292095">
              <w:rPr>
                <w:noProof/>
                <w:webHidden/>
              </w:rPr>
              <w:fldChar w:fldCharType="end"/>
            </w:r>
          </w:hyperlink>
        </w:p>
        <w:p w14:paraId="7612DD2A" w14:textId="1FF8BAD5" w:rsidR="00292095" w:rsidRDefault="00904E0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8642179" w:history="1">
            <w:r w:rsidR="00292095" w:rsidRPr="009E12B0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ervice Blueprint</w:t>
            </w:r>
            <w:r w:rsidR="00292095">
              <w:rPr>
                <w:noProof/>
                <w:webHidden/>
              </w:rPr>
              <w:tab/>
            </w:r>
            <w:r w:rsidR="00292095">
              <w:rPr>
                <w:noProof/>
                <w:webHidden/>
              </w:rPr>
              <w:fldChar w:fldCharType="begin"/>
            </w:r>
            <w:r w:rsidR="00292095">
              <w:rPr>
                <w:noProof/>
                <w:webHidden/>
              </w:rPr>
              <w:instrText xml:space="preserve"> PAGEREF _Toc78642179 \h </w:instrText>
            </w:r>
            <w:r w:rsidR="00292095">
              <w:rPr>
                <w:noProof/>
                <w:webHidden/>
              </w:rPr>
            </w:r>
            <w:r w:rsidR="00292095">
              <w:rPr>
                <w:noProof/>
                <w:webHidden/>
              </w:rPr>
              <w:fldChar w:fldCharType="separate"/>
            </w:r>
            <w:r w:rsidR="00256112">
              <w:rPr>
                <w:noProof/>
                <w:webHidden/>
              </w:rPr>
              <w:t>17</w:t>
            </w:r>
            <w:r w:rsidR="00292095">
              <w:rPr>
                <w:noProof/>
                <w:webHidden/>
              </w:rPr>
              <w:fldChar w:fldCharType="end"/>
            </w:r>
          </w:hyperlink>
        </w:p>
        <w:p w14:paraId="4B0E0D93" w14:textId="42C9110F" w:rsidR="00292095" w:rsidRDefault="00292095">
          <w:r>
            <w:rPr>
              <w:b/>
              <w:bCs/>
              <w:noProof/>
            </w:rPr>
            <w:fldChar w:fldCharType="end"/>
          </w:r>
        </w:p>
      </w:sdtContent>
    </w:sdt>
    <w:p w14:paraId="2685C8DC" w14:textId="77777777" w:rsidR="00EB1A33" w:rsidRPr="00EB1A33" w:rsidRDefault="00EB1A33" w:rsidP="00EB1A33">
      <w:pPr>
        <w:tabs>
          <w:tab w:val="left" w:pos="4140"/>
        </w:tabs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2C3478F9" w14:textId="77777777" w:rsidR="00EB1A33" w:rsidRPr="00EB1A33" w:rsidRDefault="00EB1A33" w:rsidP="00EB1A33">
      <w:pP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EB1A33">
        <w:rPr>
          <w:rFonts w:ascii="Times New Roman" w:eastAsia="Times New Roman" w:hAnsi="Times New Roman" w:cs="Times New Roman"/>
          <w:color w:val="000000"/>
          <w:sz w:val="28"/>
          <w:szCs w:val="28"/>
        </w:rPr>
        <w:br w:type="page"/>
      </w:r>
    </w:p>
    <w:p w14:paraId="1C33BE7D" w14:textId="58AA33BD" w:rsidR="00996ADF" w:rsidRDefault="00EB1A33" w:rsidP="00292095">
      <w:pPr>
        <w:pStyle w:val="Heading1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Toc78642163"/>
      <w:r w:rsidRPr="00EB1A33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Persona </w:t>
      </w:r>
      <w:r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Pr="00EB1A33">
        <w:rPr>
          <w:rFonts w:ascii="Times New Roman" w:hAnsi="Times New Roman" w:cs="Times New Roman"/>
          <w:b/>
          <w:bCs/>
          <w:sz w:val="28"/>
          <w:szCs w:val="28"/>
        </w:rPr>
        <w:t xml:space="preserve"> 01</w:t>
      </w:r>
      <w:bookmarkEnd w:id="0"/>
    </w:p>
    <w:p w14:paraId="783F07B8" w14:textId="78FECC48" w:rsidR="00EB1A33" w:rsidRDefault="00EB1A3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A268194" w14:textId="61EFE336" w:rsidR="00EB1A33" w:rsidRDefault="00512419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60288" behindDoc="0" locked="0" layoutInCell="1" allowOverlap="1" wp14:anchorId="37CAA4B9" wp14:editId="6B5BD792">
            <wp:simplePos x="0" y="0"/>
            <wp:positionH relativeFrom="column">
              <wp:posOffset>0</wp:posOffset>
            </wp:positionH>
            <wp:positionV relativeFrom="paragraph">
              <wp:posOffset>272415</wp:posOffset>
            </wp:positionV>
            <wp:extent cx="5943600" cy="4201795"/>
            <wp:effectExtent l="0" t="0" r="0" b="8255"/>
            <wp:wrapSquare wrapText="bothSides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1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54419F7" w14:textId="10A4EC0E" w:rsidR="00EB1A33" w:rsidRDefault="00EB1A3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20087F7" w14:textId="096CCF06" w:rsidR="00EB1A33" w:rsidRDefault="00EB1A3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E4EC6D0" w14:textId="1F2DE4CB" w:rsidR="00EB1A33" w:rsidRDefault="00EB1A3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EAF014F" w14:textId="5AD20B10" w:rsidR="00EB1A33" w:rsidRDefault="00EB1A3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6FF5D13" w14:textId="4DA269D5" w:rsidR="00EB1A33" w:rsidRDefault="00EB1A3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AC2F89A" w14:textId="54C81F2F" w:rsidR="00EB1A33" w:rsidRDefault="00EB1A3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C6135DA" w14:textId="585BB5A0" w:rsidR="00EB1A33" w:rsidRDefault="00EB1A3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1539543" w14:textId="0E9218E3" w:rsidR="00EB1A33" w:rsidRDefault="00EB1A3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5D1855F" w14:textId="21F65D3D" w:rsidR="00EB1A33" w:rsidRDefault="00EB1A3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6E24B9D" w14:textId="5FE75955" w:rsidR="00EB1A33" w:rsidRDefault="00EB1A33" w:rsidP="00292095">
      <w:pPr>
        <w:pStyle w:val="Heading1"/>
        <w:rPr>
          <w:rFonts w:ascii="Times New Roman" w:hAnsi="Times New Roman" w:cs="Times New Roman"/>
          <w:b/>
          <w:bCs/>
          <w:sz w:val="28"/>
          <w:szCs w:val="28"/>
        </w:rPr>
      </w:pPr>
      <w:bookmarkStart w:id="1" w:name="_Toc78642164"/>
      <w:r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w:drawing>
          <wp:anchor distT="0" distB="0" distL="114300" distR="114300" simplePos="0" relativeHeight="251661312" behindDoc="0" locked="0" layoutInCell="1" allowOverlap="1" wp14:anchorId="44CC11E7" wp14:editId="5F12368A">
            <wp:simplePos x="0" y="0"/>
            <wp:positionH relativeFrom="column">
              <wp:posOffset>91440</wp:posOffset>
            </wp:positionH>
            <wp:positionV relativeFrom="paragraph">
              <wp:posOffset>301625</wp:posOffset>
            </wp:positionV>
            <wp:extent cx="5817870" cy="7924800"/>
            <wp:effectExtent l="0" t="0" r="0" b="0"/>
            <wp:wrapTopAndBottom/>
            <wp:docPr id="2" name="Picture 2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imelin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787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sz w:val="28"/>
          <w:szCs w:val="28"/>
        </w:rPr>
        <w:t>Empathy Map</w:t>
      </w:r>
      <w:r w:rsidRPr="00EB1A3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Pr="00EB1A33">
        <w:rPr>
          <w:rFonts w:ascii="Times New Roman" w:hAnsi="Times New Roman" w:cs="Times New Roman"/>
          <w:b/>
          <w:bCs/>
          <w:sz w:val="28"/>
          <w:szCs w:val="28"/>
        </w:rPr>
        <w:t xml:space="preserve"> 01</w:t>
      </w:r>
      <w:bookmarkEnd w:id="1"/>
    </w:p>
    <w:p w14:paraId="39E277E9" w14:textId="7A8FC540" w:rsidR="00C40BC5" w:rsidRDefault="008F6248" w:rsidP="00292095">
      <w:pPr>
        <w:pStyle w:val="Heading1"/>
        <w:rPr>
          <w:rFonts w:ascii="Times New Roman" w:hAnsi="Times New Roman" w:cs="Times New Roman"/>
          <w:b/>
          <w:bCs/>
          <w:sz w:val="28"/>
          <w:szCs w:val="28"/>
        </w:rPr>
      </w:pPr>
      <w:bookmarkStart w:id="2" w:name="_Toc78642165"/>
      <w:r>
        <w:rPr>
          <w:noProof/>
          <w:sz w:val="28"/>
        </w:rPr>
        <w:lastRenderedPageBreak/>
        <w:drawing>
          <wp:anchor distT="0" distB="0" distL="114300" distR="114300" simplePos="0" relativeHeight="251668480" behindDoc="0" locked="0" layoutInCell="1" allowOverlap="1" wp14:anchorId="3DBE996C" wp14:editId="3B044D56">
            <wp:simplePos x="0" y="0"/>
            <wp:positionH relativeFrom="column">
              <wp:posOffset>609600</wp:posOffset>
            </wp:positionH>
            <wp:positionV relativeFrom="paragraph">
              <wp:posOffset>342900</wp:posOffset>
            </wp:positionV>
            <wp:extent cx="4572000" cy="2743200"/>
            <wp:effectExtent l="0" t="0" r="0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B1A33">
        <w:rPr>
          <w:rFonts w:ascii="Times New Roman" w:hAnsi="Times New Roman" w:cs="Times New Roman"/>
          <w:b/>
          <w:bCs/>
          <w:sz w:val="28"/>
          <w:szCs w:val="28"/>
        </w:rPr>
        <w:t>User Story – 01</w:t>
      </w:r>
      <w:bookmarkEnd w:id="2"/>
    </w:p>
    <w:p w14:paraId="759C9FAC" w14:textId="642C3DE9" w:rsidR="00EB1A33" w:rsidRDefault="00EB1A33" w:rsidP="00292095">
      <w:pPr>
        <w:pStyle w:val="Heading1"/>
        <w:rPr>
          <w:rFonts w:ascii="Times New Roman" w:hAnsi="Times New Roman" w:cs="Times New Roman"/>
          <w:b/>
          <w:bCs/>
          <w:sz w:val="28"/>
          <w:szCs w:val="28"/>
        </w:rPr>
      </w:pPr>
      <w:bookmarkStart w:id="3" w:name="_Toc78642166"/>
      <w:r>
        <w:rPr>
          <w:rFonts w:ascii="Times New Roman" w:hAnsi="Times New Roman" w:cs="Times New Roman"/>
          <w:b/>
          <w:bCs/>
          <w:sz w:val="28"/>
          <w:szCs w:val="28"/>
        </w:rPr>
        <w:t>User Flow - 01</w:t>
      </w:r>
      <w:bookmarkEnd w:id="3"/>
    </w:p>
    <w:p w14:paraId="0363AAD5" w14:textId="50FE32B5" w:rsidR="00EB1A33" w:rsidRDefault="00D4784A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723776" behindDoc="0" locked="0" layoutInCell="1" allowOverlap="1" wp14:anchorId="21A3B645" wp14:editId="0820B766">
            <wp:simplePos x="0" y="0"/>
            <wp:positionH relativeFrom="column">
              <wp:posOffset>-127635</wp:posOffset>
            </wp:positionH>
            <wp:positionV relativeFrom="paragraph">
              <wp:posOffset>346075</wp:posOffset>
            </wp:positionV>
            <wp:extent cx="6194425" cy="3990340"/>
            <wp:effectExtent l="0" t="0" r="0" b="0"/>
            <wp:wrapSquare wrapText="bothSides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44" t="16574"/>
                    <a:stretch/>
                  </pic:blipFill>
                  <pic:spPr bwMode="auto">
                    <a:xfrm>
                      <a:off x="0" y="0"/>
                      <a:ext cx="6194425" cy="3990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757D460" w14:textId="46ABEC03" w:rsidR="00EB1A33" w:rsidRDefault="00EB1A3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 w14:paraId="69A64E0E" w14:textId="03C030D5" w:rsidR="00EB1A33" w:rsidRDefault="00EB1A33" w:rsidP="00292095">
      <w:pPr>
        <w:pStyle w:val="Heading1"/>
        <w:rPr>
          <w:rFonts w:ascii="Times New Roman" w:hAnsi="Times New Roman" w:cs="Times New Roman"/>
          <w:b/>
          <w:bCs/>
          <w:sz w:val="28"/>
          <w:szCs w:val="28"/>
        </w:rPr>
      </w:pPr>
      <w:bookmarkStart w:id="4" w:name="_Toc78642167"/>
      <w:r w:rsidRPr="00EB1A33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Persona </w:t>
      </w:r>
      <w:r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Pr="00EB1A33">
        <w:rPr>
          <w:rFonts w:ascii="Times New Roman" w:hAnsi="Times New Roman" w:cs="Times New Roman"/>
          <w:b/>
          <w:bCs/>
          <w:sz w:val="28"/>
          <w:szCs w:val="28"/>
        </w:rPr>
        <w:t xml:space="preserve"> 0</w:t>
      </w:r>
      <w:r>
        <w:rPr>
          <w:rFonts w:ascii="Times New Roman" w:hAnsi="Times New Roman" w:cs="Times New Roman"/>
          <w:b/>
          <w:bCs/>
          <w:sz w:val="28"/>
          <w:szCs w:val="28"/>
        </w:rPr>
        <w:t>2</w:t>
      </w:r>
      <w:bookmarkEnd w:id="4"/>
    </w:p>
    <w:p w14:paraId="052234AC" w14:textId="04B37A6D" w:rsidR="00EB1A33" w:rsidRDefault="00EB1A33" w:rsidP="00EB1A3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25BBCCF" w14:textId="746C47E4" w:rsidR="00EB1A33" w:rsidRDefault="00C6589F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721728" behindDoc="0" locked="0" layoutInCell="1" allowOverlap="1" wp14:anchorId="376D932A" wp14:editId="4FBC8916">
            <wp:simplePos x="0" y="0"/>
            <wp:positionH relativeFrom="column">
              <wp:posOffset>0</wp:posOffset>
            </wp:positionH>
            <wp:positionV relativeFrom="paragraph">
              <wp:posOffset>340173</wp:posOffset>
            </wp:positionV>
            <wp:extent cx="5943600" cy="4201795"/>
            <wp:effectExtent l="0" t="0" r="0" b="8255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1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A5FDD4" w14:textId="22BD3CBB" w:rsidR="00EB1A33" w:rsidRDefault="00EB1A3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 w14:paraId="6A927DBC" w14:textId="035E89F4" w:rsidR="00EB1A33" w:rsidRDefault="00043812" w:rsidP="00292095">
      <w:pPr>
        <w:pStyle w:val="Heading1"/>
        <w:rPr>
          <w:rFonts w:ascii="Times New Roman" w:hAnsi="Times New Roman" w:cs="Times New Roman"/>
          <w:b/>
          <w:bCs/>
          <w:sz w:val="28"/>
          <w:szCs w:val="28"/>
        </w:rPr>
      </w:pPr>
      <w:bookmarkStart w:id="5" w:name="_Toc78642168"/>
      <w:r>
        <w:rPr>
          <w:noProof/>
        </w:rPr>
        <w:lastRenderedPageBreak/>
        <w:drawing>
          <wp:anchor distT="0" distB="0" distL="114300" distR="114300" simplePos="0" relativeHeight="251727872" behindDoc="0" locked="0" layoutInCell="1" allowOverlap="1" wp14:anchorId="215861B8" wp14:editId="5136B8C9">
            <wp:simplePos x="0" y="0"/>
            <wp:positionH relativeFrom="column">
              <wp:posOffset>-213360</wp:posOffset>
            </wp:positionH>
            <wp:positionV relativeFrom="paragraph">
              <wp:posOffset>316865</wp:posOffset>
            </wp:positionV>
            <wp:extent cx="5817870" cy="7909560"/>
            <wp:effectExtent l="0" t="0" r="0" b="0"/>
            <wp:wrapTopAndBottom/>
            <wp:docPr id="4" name="Picture 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graphical user interface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7870" cy="7909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0E5E67">
        <w:rPr>
          <w:rFonts w:ascii="Times New Roman" w:hAnsi="Times New Roman" w:cs="Times New Roman"/>
          <w:b/>
          <w:bCs/>
          <w:sz w:val="28"/>
          <w:szCs w:val="28"/>
        </w:rPr>
        <w:t>Empathy Map</w:t>
      </w:r>
      <w:r w:rsidR="000E5E67" w:rsidRPr="00EB1A3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0E5E67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0E5E67" w:rsidRPr="00EB1A33">
        <w:rPr>
          <w:rFonts w:ascii="Times New Roman" w:hAnsi="Times New Roman" w:cs="Times New Roman"/>
          <w:b/>
          <w:bCs/>
          <w:sz w:val="28"/>
          <w:szCs w:val="28"/>
        </w:rPr>
        <w:t xml:space="preserve"> 0</w:t>
      </w:r>
      <w:r w:rsidR="000E5E67">
        <w:rPr>
          <w:rFonts w:ascii="Times New Roman" w:hAnsi="Times New Roman" w:cs="Times New Roman"/>
          <w:b/>
          <w:bCs/>
          <w:sz w:val="28"/>
          <w:szCs w:val="28"/>
        </w:rPr>
        <w:t>2</w:t>
      </w:r>
      <w:bookmarkEnd w:id="5"/>
    </w:p>
    <w:p w14:paraId="4BEC4F31" w14:textId="64F69748" w:rsidR="000E5E67" w:rsidRDefault="00043812" w:rsidP="00292095">
      <w:pPr>
        <w:pStyle w:val="Heading1"/>
        <w:rPr>
          <w:rFonts w:ascii="Times New Roman" w:hAnsi="Times New Roman" w:cs="Times New Roman"/>
          <w:b/>
          <w:bCs/>
          <w:sz w:val="28"/>
          <w:szCs w:val="28"/>
        </w:rPr>
      </w:pPr>
      <w:bookmarkStart w:id="6" w:name="_Toc78642169"/>
      <w:r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w:drawing>
          <wp:anchor distT="0" distB="0" distL="114300" distR="114300" simplePos="0" relativeHeight="251669504" behindDoc="0" locked="0" layoutInCell="1" allowOverlap="1" wp14:anchorId="13767A42" wp14:editId="7A44D9F6">
            <wp:simplePos x="0" y="0"/>
            <wp:positionH relativeFrom="column">
              <wp:posOffset>624840</wp:posOffset>
            </wp:positionH>
            <wp:positionV relativeFrom="paragraph">
              <wp:posOffset>320040</wp:posOffset>
            </wp:positionV>
            <wp:extent cx="4572000" cy="2743200"/>
            <wp:effectExtent l="0" t="0" r="0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E5E67">
        <w:rPr>
          <w:rFonts w:ascii="Times New Roman" w:hAnsi="Times New Roman" w:cs="Times New Roman"/>
          <w:b/>
          <w:bCs/>
          <w:sz w:val="28"/>
          <w:szCs w:val="28"/>
        </w:rPr>
        <w:t>User Story – 02</w:t>
      </w:r>
      <w:bookmarkEnd w:id="6"/>
    </w:p>
    <w:p w14:paraId="39E24A1F" w14:textId="4CD573CB" w:rsidR="008F6248" w:rsidRDefault="008F624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667A99B" w14:textId="7DF96DCF" w:rsidR="00292095" w:rsidRDefault="00292095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78B0146" w14:textId="04554E2A" w:rsidR="00292095" w:rsidRDefault="00043812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70528" behindDoc="0" locked="0" layoutInCell="1" allowOverlap="1" wp14:anchorId="21107B58" wp14:editId="3AAE7CDA">
            <wp:simplePos x="0" y="0"/>
            <wp:positionH relativeFrom="column">
              <wp:posOffset>624840</wp:posOffset>
            </wp:positionH>
            <wp:positionV relativeFrom="paragraph">
              <wp:posOffset>244475</wp:posOffset>
            </wp:positionV>
            <wp:extent cx="4572000" cy="2743200"/>
            <wp:effectExtent l="0" t="0" r="0" b="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04BFB8E" w14:textId="77777777" w:rsidR="00292095" w:rsidRDefault="00292095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FA83F8B" w14:textId="77777777" w:rsidR="00292095" w:rsidRDefault="00292095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DBCE8D3" w14:textId="77777777" w:rsidR="00292095" w:rsidRDefault="00292095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0A825CB" w14:textId="77777777" w:rsidR="00292095" w:rsidRDefault="00292095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78E8270" w14:textId="6CED13D0" w:rsidR="000E5E67" w:rsidRDefault="00423F28" w:rsidP="00292095">
      <w:pPr>
        <w:pStyle w:val="Heading1"/>
        <w:rPr>
          <w:rFonts w:ascii="Times New Roman" w:hAnsi="Times New Roman" w:cs="Times New Roman"/>
          <w:b/>
          <w:bCs/>
          <w:sz w:val="28"/>
          <w:szCs w:val="28"/>
        </w:rPr>
      </w:pPr>
      <w:bookmarkStart w:id="7" w:name="_Toc78642170"/>
      <w:r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w:drawing>
          <wp:anchor distT="0" distB="0" distL="114300" distR="114300" simplePos="0" relativeHeight="251724800" behindDoc="0" locked="0" layoutInCell="1" allowOverlap="1" wp14:anchorId="4B83C518" wp14:editId="2D4708AC">
            <wp:simplePos x="0" y="0"/>
            <wp:positionH relativeFrom="column">
              <wp:posOffset>-541020</wp:posOffset>
            </wp:positionH>
            <wp:positionV relativeFrom="paragraph">
              <wp:posOffset>388620</wp:posOffset>
            </wp:positionV>
            <wp:extent cx="7020560" cy="7216140"/>
            <wp:effectExtent l="0" t="0" r="0" b="0"/>
            <wp:wrapTopAndBottom/>
            <wp:docPr id="18" name="Picture 1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Diagram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20560" cy="7216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5E67">
        <w:rPr>
          <w:rFonts w:ascii="Times New Roman" w:hAnsi="Times New Roman" w:cs="Times New Roman"/>
          <w:b/>
          <w:bCs/>
          <w:sz w:val="28"/>
          <w:szCs w:val="28"/>
        </w:rPr>
        <w:t>User Flow - 02</w:t>
      </w:r>
      <w:bookmarkEnd w:id="7"/>
    </w:p>
    <w:p w14:paraId="7B2179EB" w14:textId="09ADD5BB" w:rsidR="000E5E67" w:rsidRDefault="000E5E67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9ADC962" w14:textId="3B5BE95C" w:rsidR="00EB1A33" w:rsidRDefault="00EB1A3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D533801" w14:textId="3AB8103E" w:rsidR="00EB1A33" w:rsidRDefault="000E5E67" w:rsidP="00292095">
      <w:pPr>
        <w:pStyle w:val="Heading1"/>
        <w:rPr>
          <w:rFonts w:ascii="Times New Roman" w:hAnsi="Times New Roman" w:cs="Times New Roman"/>
          <w:b/>
          <w:bCs/>
          <w:sz w:val="28"/>
          <w:szCs w:val="28"/>
        </w:rPr>
      </w:pPr>
      <w:bookmarkStart w:id="8" w:name="_Toc78642171"/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Persona – 03</w:t>
      </w:r>
      <w:bookmarkEnd w:id="8"/>
    </w:p>
    <w:p w14:paraId="6163A1AC" w14:textId="3C0910B9" w:rsidR="000E5E67" w:rsidRDefault="000E5E67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633B935" w14:textId="42D35569" w:rsidR="00EB1A33" w:rsidRDefault="000C4ABF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64384" behindDoc="0" locked="0" layoutInCell="1" allowOverlap="1" wp14:anchorId="6660C4DD" wp14:editId="5D3FE624">
            <wp:simplePos x="0" y="0"/>
            <wp:positionH relativeFrom="column">
              <wp:posOffset>0</wp:posOffset>
            </wp:positionH>
            <wp:positionV relativeFrom="paragraph">
              <wp:posOffset>366829</wp:posOffset>
            </wp:positionV>
            <wp:extent cx="5943600" cy="4201795"/>
            <wp:effectExtent l="0" t="0" r="0" b="8255"/>
            <wp:wrapSquare wrapText="bothSides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1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B1A33"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 w14:paraId="19ED23F9" w14:textId="7359B911" w:rsidR="00EB1A33" w:rsidRDefault="000E5E67" w:rsidP="00292095">
      <w:pPr>
        <w:pStyle w:val="Heading1"/>
        <w:rPr>
          <w:rFonts w:ascii="Times New Roman" w:hAnsi="Times New Roman" w:cs="Times New Roman"/>
          <w:b/>
          <w:bCs/>
          <w:sz w:val="28"/>
          <w:szCs w:val="28"/>
        </w:rPr>
      </w:pPr>
      <w:bookmarkStart w:id="9" w:name="_Toc78642172"/>
      <w:r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w:drawing>
          <wp:anchor distT="0" distB="0" distL="114300" distR="114300" simplePos="0" relativeHeight="251665408" behindDoc="0" locked="0" layoutInCell="1" allowOverlap="1" wp14:anchorId="3015FEA2" wp14:editId="4CC9195E">
            <wp:simplePos x="0" y="0"/>
            <wp:positionH relativeFrom="column">
              <wp:posOffset>0</wp:posOffset>
            </wp:positionH>
            <wp:positionV relativeFrom="paragraph">
              <wp:posOffset>301625</wp:posOffset>
            </wp:positionV>
            <wp:extent cx="5817870" cy="7924800"/>
            <wp:effectExtent l="0" t="0" r="0" b="0"/>
            <wp:wrapTopAndBottom/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787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sz w:val="28"/>
          <w:szCs w:val="28"/>
        </w:rPr>
        <w:t>Empathy Map – 03</w:t>
      </w:r>
      <w:bookmarkEnd w:id="9"/>
    </w:p>
    <w:p w14:paraId="773005CF" w14:textId="66C6593D" w:rsidR="000E5E67" w:rsidRDefault="008F6248" w:rsidP="00292095">
      <w:pPr>
        <w:pStyle w:val="Heading1"/>
        <w:rPr>
          <w:rFonts w:ascii="Times New Roman" w:hAnsi="Times New Roman" w:cs="Times New Roman"/>
          <w:b/>
          <w:bCs/>
          <w:sz w:val="28"/>
          <w:szCs w:val="28"/>
        </w:rPr>
      </w:pPr>
      <w:bookmarkStart w:id="10" w:name="_Toc78642173"/>
      <w:r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w:drawing>
          <wp:anchor distT="0" distB="0" distL="114300" distR="114300" simplePos="0" relativeHeight="251671552" behindDoc="0" locked="0" layoutInCell="1" allowOverlap="1" wp14:anchorId="21DDABC1" wp14:editId="14D4F5F8">
            <wp:simplePos x="0" y="0"/>
            <wp:positionH relativeFrom="column">
              <wp:posOffset>632460</wp:posOffset>
            </wp:positionH>
            <wp:positionV relativeFrom="paragraph">
              <wp:posOffset>320040</wp:posOffset>
            </wp:positionV>
            <wp:extent cx="4572000" cy="2743200"/>
            <wp:effectExtent l="0" t="0" r="0" b="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E5E67">
        <w:rPr>
          <w:rFonts w:ascii="Times New Roman" w:hAnsi="Times New Roman" w:cs="Times New Roman"/>
          <w:b/>
          <w:bCs/>
          <w:sz w:val="28"/>
          <w:szCs w:val="28"/>
        </w:rPr>
        <w:t>User Story – 03</w:t>
      </w:r>
      <w:bookmarkEnd w:id="10"/>
    </w:p>
    <w:p w14:paraId="071E05AC" w14:textId="77828F74" w:rsidR="008F6248" w:rsidRDefault="008F624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FC63FCB" w14:textId="6C0659D9" w:rsidR="000E5E67" w:rsidRDefault="000E5E67" w:rsidP="00292095">
      <w:pPr>
        <w:pStyle w:val="Heading1"/>
        <w:rPr>
          <w:rFonts w:ascii="Times New Roman" w:hAnsi="Times New Roman" w:cs="Times New Roman"/>
          <w:b/>
          <w:bCs/>
          <w:sz w:val="28"/>
          <w:szCs w:val="28"/>
        </w:rPr>
      </w:pPr>
      <w:bookmarkStart w:id="11" w:name="_Toc78642174"/>
      <w:r>
        <w:rPr>
          <w:rFonts w:ascii="Times New Roman" w:hAnsi="Times New Roman" w:cs="Times New Roman"/>
          <w:b/>
          <w:bCs/>
          <w:sz w:val="28"/>
          <w:szCs w:val="28"/>
        </w:rPr>
        <w:t>User Flow - 03</w:t>
      </w:r>
      <w:bookmarkEnd w:id="11"/>
    </w:p>
    <w:p w14:paraId="30E0AD87" w14:textId="4AB1BB9D" w:rsidR="00EB1A33" w:rsidRDefault="005F59EF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725824" behindDoc="0" locked="0" layoutInCell="1" allowOverlap="1" wp14:anchorId="45A0C60B" wp14:editId="343F34B7">
            <wp:simplePos x="0" y="0"/>
            <wp:positionH relativeFrom="column">
              <wp:posOffset>-502920</wp:posOffset>
            </wp:positionH>
            <wp:positionV relativeFrom="paragraph">
              <wp:posOffset>361950</wp:posOffset>
            </wp:positionV>
            <wp:extent cx="6966585" cy="3590290"/>
            <wp:effectExtent l="0" t="0" r="0" b="0"/>
            <wp:wrapSquare wrapText="bothSides"/>
            <wp:docPr id="19" name="Picture 1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66585" cy="3590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1A33"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 w14:paraId="0ECBB50E" w14:textId="25663E0D" w:rsidR="00EB1A33" w:rsidRDefault="000E5E67" w:rsidP="00292095">
      <w:pPr>
        <w:pStyle w:val="Heading1"/>
        <w:rPr>
          <w:rFonts w:ascii="Times New Roman" w:hAnsi="Times New Roman" w:cs="Times New Roman"/>
          <w:b/>
          <w:bCs/>
          <w:sz w:val="28"/>
          <w:szCs w:val="28"/>
        </w:rPr>
      </w:pPr>
      <w:bookmarkStart w:id="12" w:name="_Toc78642175"/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Persona – 04</w:t>
      </w:r>
      <w:bookmarkEnd w:id="12"/>
    </w:p>
    <w:p w14:paraId="0115F401" w14:textId="12B8DDF8" w:rsidR="000E5E67" w:rsidRDefault="000E5E67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E0B0BB1" w14:textId="59282ECF" w:rsidR="00EB1A33" w:rsidRDefault="000C4ABF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66432" behindDoc="0" locked="0" layoutInCell="1" allowOverlap="1" wp14:anchorId="78495264" wp14:editId="3750EBB7">
            <wp:simplePos x="0" y="0"/>
            <wp:positionH relativeFrom="column">
              <wp:posOffset>0</wp:posOffset>
            </wp:positionH>
            <wp:positionV relativeFrom="paragraph">
              <wp:posOffset>366829</wp:posOffset>
            </wp:positionV>
            <wp:extent cx="5943600" cy="4201795"/>
            <wp:effectExtent l="0" t="0" r="0" b="8255"/>
            <wp:wrapSquare wrapText="bothSides"/>
            <wp:docPr id="7" name="Picture 7" descr="A person smiling at the camera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erson smiling at the camera&#10;&#10;Description automatically generated with low confidence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1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B1A33"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 w14:paraId="2F57CACA" w14:textId="337A1F5F" w:rsidR="00EB1A33" w:rsidRDefault="000E5E67" w:rsidP="00292095">
      <w:pPr>
        <w:pStyle w:val="Heading1"/>
        <w:rPr>
          <w:rFonts w:ascii="Times New Roman" w:hAnsi="Times New Roman" w:cs="Times New Roman"/>
          <w:b/>
          <w:bCs/>
          <w:sz w:val="28"/>
          <w:szCs w:val="28"/>
        </w:rPr>
      </w:pPr>
      <w:bookmarkStart w:id="13" w:name="_Toc78642176"/>
      <w:r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w:drawing>
          <wp:anchor distT="0" distB="0" distL="114300" distR="114300" simplePos="0" relativeHeight="251667456" behindDoc="0" locked="0" layoutInCell="1" allowOverlap="1" wp14:anchorId="1F618D68" wp14:editId="2469E881">
            <wp:simplePos x="0" y="0"/>
            <wp:positionH relativeFrom="column">
              <wp:posOffset>45720</wp:posOffset>
            </wp:positionH>
            <wp:positionV relativeFrom="paragraph">
              <wp:posOffset>278765</wp:posOffset>
            </wp:positionV>
            <wp:extent cx="5817870" cy="7947660"/>
            <wp:effectExtent l="0" t="0" r="0" b="0"/>
            <wp:wrapTopAndBottom/>
            <wp:docPr id="8" name="Picture 8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graphical user interface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7870" cy="794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sz w:val="28"/>
          <w:szCs w:val="28"/>
        </w:rPr>
        <w:t>Empathy Map – 04</w:t>
      </w:r>
      <w:bookmarkEnd w:id="13"/>
    </w:p>
    <w:p w14:paraId="67A308EC" w14:textId="6EFC4AD9" w:rsidR="000E5E67" w:rsidRDefault="008F6248" w:rsidP="00292095">
      <w:pPr>
        <w:pStyle w:val="Heading1"/>
        <w:rPr>
          <w:rFonts w:ascii="Times New Roman" w:hAnsi="Times New Roman" w:cs="Times New Roman"/>
          <w:b/>
          <w:bCs/>
          <w:sz w:val="28"/>
          <w:szCs w:val="28"/>
        </w:rPr>
      </w:pPr>
      <w:bookmarkStart w:id="14" w:name="_Toc78642177"/>
      <w:r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w:drawing>
          <wp:anchor distT="0" distB="0" distL="114300" distR="114300" simplePos="0" relativeHeight="251672576" behindDoc="0" locked="0" layoutInCell="1" allowOverlap="1" wp14:anchorId="456CAF2A" wp14:editId="13BD3840">
            <wp:simplePos x="0" y="0"/>
            <wp:positionH relativeFrom="column">
              <wp:posOffset>617220</wp:posOffset>
            </wp:positionH>
            <wp:positionV relativeFrom="paragraph">
              <wp:posOffset>320040</wp:posOffset>
            </wp:positionV>
            <wp:extent cx="4572000" cy="2743200"/>
            <wp:effectExtent l="0" t="0" r="0" b="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E5E67">
        <w:rPr>
          <w:rFonts w:ascii="Times New Roman" w:hAnsi="Times New Roman" w:cs="Times New Roman"/>
          <w:b/>
          <w:bCs/>
          <w:sz w:val="28"/>
          <w:szCs w:val="28"/>
        </w:rPr>
        <w:t>User Story – 04</w:t>
      </w:r>
      <w:bookmarkEnd w:id="14"/>
    </w:p>
    <w:p w14:paraId="3F87E927" w14:textId="63176FD1" w:rsidR="008F6248" w:rsidRDefault="008F624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D9E72F5" w14:textId="0A103CED" w:rsidR="00EB1A33" w:rsidRDefault="00395BE4" w:rsidP="00395BE4">
      <w:pPr>
        <w:pStyle w:val="Heading1"/>
        <w:rPr>
          <w:rFonts w:ascii="Times New Roman" w:hAnsi="Times New Roman" w:cs="Times New Roman"/>
          <w:b/>
          <w:bCs/>
          <w:sz w:val="28"/>
          <w:szCs w:val="28"/>
        </w:rPr>
      </w:pPr>
      <w:bookmarkStart w:id="15" w:name="_Toc78642178"/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726848" behindDoc="0" locked="0" layoutInCell="1" allowOverlap="1" wp14:anchorId="337F8DEA" wp14:editId="31FF9818">
            <wp:simplePos x="0" y="0"/>
            <wp:positionH relativeFrom="column">
              <wp:posOffset>0</wp:posOffset>
            </wp:positionH>
            <wp:positionV relativeFrom="paragraph">
              <wp:posOffset>281305</wp:posOffset>
            </wp:positionV>
            <wp:extent cx="5943600" cy="4306570"/>
            <wp:effectExtent l="0" t="0" r="0" b="0"/>
            <wp:wrapSquare wrapText="bothSides"/>
            <wp:docPr id="20" name="Picture 2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Diagram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6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0E5E67">
        <w:rPr>
          <w:rFonts w:ascii="Times New Roman" w:hAnsi="Times New Roman" w:cs="Times New Roman"/>
          <w:b/>
          <w:bCs/>
          <w:sz w:val="28"/>
          <w:szCs w:val="28"/>
        </w:rPr>
        <w:t>User Flow - 04</w:t>
      </w:r>
      <w:bookmarkEnd w:id="15"/>
    </w:p>
    <w:p w14:paraId="2EC73D2C" w14:textId="2C828552" w:rsidR="00EB1A33" w:rsidRDefault="00EB1A33">
      <w:pPr>
        <w:rPr>
          <w:rFonts w:ascii="Times New Roman" w:hAnsi="Times New Roman" w:cs="Times New Roman"/>
          <w:b/>
          <w:bCs/>
          <w:sz w:val="28"/>
          <w:szCs w:val="28"/>
        </w:rPr>
      </w:pPr>
    </w:p>
    <w:bookmarkStart w:id="16" w:name="_Toc78642179"/>
    <w:p w14:paraId="02B7F944" w14:textId="727E2DBA" w:rsidR="00EB1A33" w:rsidRPr="00EB1A33" w:rsidRDefault="00B94687" w:rsidP="00292095">
      <w:pPr>
        <w:pStyle w:val="Heading1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DAD285C" wp14:editId="0E0F0EC7">
                <wp:simplePos x="0" y="0"/>
                <wp:positionH relativeFrom="column">
                  <wp:posOffset>5206153</wp:posOffset>
                </wp:positionH>
                <wp:positionV relativeFrom="paragraph">
                  <wp:posOffset>1760855</wp:posOffset>
                </wp:positionV>
                <wp:extent cx="988060" cy="1932728"/>
                <wp:effectExtent l="38100" t="0" r="40640" b="86995"/>
                <wp:wrapNone/>
                <wp:docPr id="44" name="Connector: Curved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88060" cy="1932728"/>
                        </a:xfrm>
                        <a:prstGeom prst="curvedConnector3">
                          <a:avLst>
                            <a:gd name="adj1" fmla="val -1662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4C4C46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44" o:spid="_x0000_s1026" type="#_x0000_t38" style="position:absolute;margin-left:409.95pt;margin-top:138.65pt;width:77.8pt;height:152.2pt;flip:x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" adj="-359" strokecolor="black [3200]" strokeweight=".5pt">
                <v:stroke endarrow="block" joinstyle="miter"/>
              </v:shape>
            </w:pict>
          </mc:Fallback>
        </mc:AlternateContent>
      </w:r>
      <w:r w:rsidR="0075636A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7FE4D1A4" wp14:editId="6F325F55">
                <wp:simplePos x="0" y="0"/>
                <wp:positionH relativeFrom="column">
                  <wp:posOffset>3818678</wp:posOffset>
                </wp:positionH>
                <wp:positionV relativeFrom="paragraph">
                  <wp:posOffset>3217121</wp:posOffset>
                </wp:positionV>
                <wp:extent cx="191135" cy="448945"/>
                <wp:effectExtent l="38100" t="38100" r="18415" b="27305"/>
                <wp:wrapNone/>
                <wp:docPr id="43" name="Connector: Curved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1135" cy="448945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A9AFFC" id="Connector: Curved 43" o:spid="_x0000_s1026" type="#_x0000_t38" style="position:absolute;margin-left:300.7pt;margin-top:253.3pt;width:15.05pt;height:35.35pt;flip:x y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" adj="10800" strokecolor="black [3200]" strokeweight=".5pt">
                <v:stroke endarrow="block" joinstyle="miter"/>
              </v:shape>
            </w:pict>
          </mc:Fallback>
        </mc:AlternateContent>
      </w:r>
      <w:r w:rsidR="0075636A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69B63190" wp14:editId="085C52C5">
                <wp:simplePos x="0" y="0"/>
                <wp:positionH relativeFrom="column">
                  <wp:posOffset>2407919</wp:posOffset>
                </wp:positionH>
                <wp:positionV relativeFrom="paragraph">
                  <wp:posOffset>3216274</wp:posOffset>
                </wp:positionV>
                <wp:extent cx="329353" cy="500168"/>
                <wp:effectExtent l="38100" t="38100" r="13970" b="33655"/>
                <wp:wrapNone/>
                <wp:docPr id="42" name="Connector: Curved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9353" cy="500168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4DFE18" id="Connector: Curved 42" o:spid="_x0000_s1026" type="#_x0000_t38" style="position:absolute;margin-left:189.6pt;margin-top:253.25pt;width:25.95pt;height:39.4pt;flip:x y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" adj="10800" strokecolor="black [3200]" strokeweight=".5pt">
                <v:stroke endarrow="block" joinstyle="miter"/>
              </v:shape>
            </w:pict>
          </mc:Fallback>
        </mc:AlternateContent>
      </w:r>
      <w:r w:rsidR="0075636A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2C17EE63" wp14:editId="4E4DE3A4">
                <wp:simplePos x="0" y="0"/>
                <wp:positionH relativeFrom="column">
                  <wp:posOffset>1517226</wp:posOffset>
                </wp:positionH>
                <wp:positionV relativeFrom="paragraph">
                  <wp:posOffset>3076997</wp:posOffset>
                </wp:positionV>
                <wp:extent cx="372533" cy="45719"/>
                <wp:effectExtent l="0" t="38100" r="27940" b="88265"/>
                <wp:wrapNone/>
                <wp:docPr id="41" name="Connector: Curved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2533" cy="45719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C0C4E7" id="Connector: Curved 41" o:spid="_x0000_s1026" type="#_x0000_t38" style="position:absolute;margin-left:119.45pt;margin-top:242.3pt;width:29.35pt;height:3.6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" adj="10800" strokecolor="black [3200]" strokeweight=".5pt">
                <v:stroke endarrow="block" joinstyle="miter"/>
              </v:shape>
            </w:pict>
          </mc:Fallback>
        </mc:AlternateContent>
      </w:r>
      <w:r w:rsidR="0075636A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525C5F6" wp14:editId="214D2863">
                <wp:simplePos x="0" y="0"/>
                <wp:positionH relativeFrom="column">
                  <wp:posOffset>5692775</wp:posOffset>
                </wp:positionH>
                <wp:positionV relativeFrom="paragraph">
                  <wp:posOffset>2488987</wp:posOffset>
                </wp:positionV>
                <wp:extent cx="162772" cy="476250"/>
                <wp:effectExtent l="38100" t="38100" r="27940" b="19050"/>
                <wp:wrapNone/>
                <wp:docPr id="39" name="Connector: Curved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2772" cy="476250"/>
                        </a:xfrm>
                        <a:prstGeom prst="curvedConnector3">
                          <a:avLst>
                            <a:gd name="adj1" fmla="val 73833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14F11A" id="Connector: Curved 39" o:spid="_x0000_s1026" type="#_x0000_t38" style="position:absolute;margin-left:448.25pt;margin-top:196pt;width:12.8pt;height:37.5pt;flip:x y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" adj="15948" strokecolor="black [3200]" strokeweight=".5pt">
                <v:stroke endarrow="block" joinstyle="miter"/>
              </v:shape>
            </w:pict>
          </mc:Fallback>
        </mc:AlternateContent>
      </w:r>
      <w:r w:rsidR="0075636A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E9572AA" wp14:editId="426C52F8">
                <wp:simplePos x="0" y="0"/>
                <wp:positionH relativeFrom="column">
                  <wp:posOffset>5063066</wp:posOffset>
                </wp:positionH>
                <wp:positionV relativeFrom="paragraph">
                  <wp:posOffset>1760008</wp:posOffset>
                </wp:positionV>
                <wp:extent cx="412538" cy="1181947"/>
                <wp:effectExtent l="38100" t="0" r="26035" b="56515"/>
                <wp:wrapNone/>
                <wp:docPr id="38" name="Connector: Curved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2538" cy="1181947"/>
                        </a:xfrm>
                        <a:prstGeom prst="curvedConnector3">
                          <a:avLst>
                            <a:gd name="adj1" fmla="val 73833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5BFD0B" id="Connector: Curved 38" o:spid="_x0000_s1026" type="#_x0000_t38" style="position:absolute;margin-left:398.65pt;margin-top:138.6pt;width:32.5pt;height:93.05pt;flip:x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" adj="15948" strokecolor="black [3200]" strokeweight=".5pt">
                <v:stroke endarrow="block" joinstyle="miter"/>
              </v:shape>
            </w:pict>
          </mc:Fallback>
        </mc:AlternateContent>
      </w:r>
      <w:r w:rsidR="0075636A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0AF43D01" wp14:editId="240992F0">
                <wp:simplePos x="0" y="0"/>
                <wp:positionH relativeFrom="column">
                  <wp:posOffset>3322319</wp:posOffset>
                </wp:positionH>
                <wp:positionV relativeFrom="paragraph">
                  <wp:posOffset>1760008</wp:posOffset>
                </wp:positionV>
                <wp:extent cx="268817" cy="463550"/>
                <wp:effectExtent l="38100" t="0" r="17145" b="50800"/>
                <wp:wrapNone/>
                <wp:docPr id="37" name="Connector: Curved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68817" cy="463550"/>
                        </a:xfrm>
                        <a:prstGeom prst="curvedConnector3">
                          <a:avLst>
                            <a:gd name="adj1" fmla="val 54598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F00F37" id="Connector: Curved 37" o:spid="_x0000_s1026" type="#_x0000_t38" style="position:absolute;margin-left:261.6pt;margin-top:138.6pt;width:21.15pt;height:36.5pt;flip:x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" adj="11793" strokecolor="black [3200]" strokeweight=".5pt">
                <v:stroke endarrow="block" joinstyle="miter"/>
              </v:shape>
            </w:pict>
          </mc:Fallback>
        </mc:AlternateContent>
      </w:r>
      <w:r w:rsidR="0075636A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7F2A30E" wp14:editId="52D35C8C">
                <wp:simplePos x="0" y="0"/>
                <wp:positionH relativeFrom="column">
                  <wp:posOffset>4158403</wp:posOffset>
                </wp:positionH>
                <wp:positionV relativeFrom="paragraph">
                  <wp:posOffset>2450888</wp:posOffset>
                </wp:positionV>
                <wp:extent cx="349250" cy="514350"/>
                <wp:effectExtent l="38100" t="0" r="12700" b="57150"/>
                <wp:wrapNone/>
                <wp:docPr id="36" name="Connector: Curved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49250" cy="514350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CEEE2D" id="Connector: Curved 36" o:spid="_x0000_s1026" type="#_x0000_t38" style="position:absolute;margin-left:327.45pt;margin-top:193pt;width:27.5pt;height:40.5pt;flip:x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" adj="10800" strokecolor="black [3200]" strokeweight=".5pt">
                <v:stroke endarrow="block" joinstyle="miter"/>
              </v:shape>
            </w:pict>
          </mc:Fallback>
        </mc:AlternateContent>
      </w:r>
      <w:r w:rsidR="0075636A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59C96011" wp14:editId="125B1AAA">
                <wp:simplePos x="0" y="0"/>
                <wp:positionH relativeFrom="column">
                  <wp:posOffset>3278293</wp:posOffset>
                </wp:positionH>
                <wp:positionV relativeFrom="paragraph">
                  <wp:posOffset>2487718</wp:posOffset>
                </wp:positionV>
                <wp:extent cx="385022" cy="477944"/>
                <wp:effectExtent l="0" t="38100" r="53340" b="36830"/>
                <wp:wrapNone/>
                <wp:docPr id="35" name="Connector: Curved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5022" cy="477944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7EAA45" id="Connector: Curved 35" o:spid="_x0000_s1026" type="#_x0000_t38" style="position:absolute;margin-left:258.15pt;margin-top:195.9pt;width:30.3pt;height:37.65pt;flip:y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" adj="10800" strokecolor="black [3200]" strokeweight=".5pt">
                <v:stroke endarrow="block" joinstyle="miter"/>
              </v:shape>
            </w:pict>
          </mc:Fallback>
        </mc:AlternateContent>
      </w:r>
      <w:r w:rsidR="0075636A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623A926" wp14:editId="1B955701">
                <wp:simplePos x="0" y="0"/>
                <wp:positionH relativeFrom="column">
                  <wp:posOffset>1426632</wp:posOffset>
                </wp:positionH>
                <wp:positionV relativeFrom="paragraph">
                  <wp:posOffset>1760854</wp:posOffset>
                </wp:positionV>
                <wp:extent cx="440266" cy="463973"/>
                <wp:effectExtent l="76200" t="0" r="17145" b="50800"/>
                <wp:wrapNone/>
                <wp:docPr id="34" name="Connector: Curved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40266" cy="463973"/>
                        </a:xfrm>
                        <a:prstGeom prst="curvedConnector3">
                          <a:avLst>
                            <a:gd name="adj1" fmla="val 99181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3B9E22" id="Connector: Curved 34" o:spid="_x0000_s1026" type="#_x0000_t38" style="position:absolute;margin-left:112.35pt;margin-top:138.65pt;width:34.65pt;height:36.55pt;flip:x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" adj="21423" strokecolor="black [3200]" strokeweight=".5pt">
                <v:stroke endarrow="block" joinstyle="miter"/>
              </v:shape>
            </w:pict>
          </mc:Fallback>
        </mc:AlternateContent>
      </w:r>
      <w:r w:rsidR="0075636A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8D62ED6" wp14:editId="2AC9784C">
                <wp:simplePos x="0" y="0"/>
                <wp:positionH relativeFrom="column">
                  <wp:posOffset>2285365</wp:posOffset>
                </wp:positionH>
                <wp:positionV relativeFrom="paragraph">
                  <wp:posOffset>1760008</wp:posOffset>
                </wp:positionV>
                <wp:extent cx="85302" cy="484294"/>
                <wp:effectExtent l="0" t="38100" r="67310" b="30480"/>
                <wp:wrapNone/>
                <wp:docPr id="33" name="Connector: Curved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5302" cy="484294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817FB2" id="Connector: Curved 33" o:spid="_x0000_s1026" type="#_x0000_t38" style="position:absolute;margin-left:179.95pt;margin-top:138.6pt;width:6.7pt;height:38.15pt;flip:y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" adj="10800" strokecolor="black [3200]" strokeweight=".5pt">
                <v:stroke endarrow="block" joinstyle="miter"/>
              </v:shape>
            </w:pict>
          </mc:Fallback>
        </mc:AlternateContent>
      </w:r>
      <w:r w:rsidR="0075636A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6CE25BC" wp14:editId="09D7E893">
                <wp:simplePos x="0" y="0"/>
                <wp:positionH relativeFrom="column">
                  <wp:posOffset>1283546</wp:posOffset>
                </wp:positionH>
                <wp:positionV relativeFrom="paragraph">
                  <wp:posOffset>2488142</wp:posOffset>
                </wp:positionV>
                <wp:extent cx="105621" cy="477520"/>
                <wp:effectExtent l="57150" t="0" r="27940" b="5588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5621" cy="4775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9138C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2" o:spid="_x0000_s1026" type="#_x0000_t32" style="position:absolute;margin-left:101.05pt;margin-top:195.9pt;width:8.3pt;height:37.6pt;flip:x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 w:rsidR="0075636A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A63AECE" wp14:editId="68403FC7">
                <wp:simplePos x="0" y="0"/>
                <wp:positionH relativeFrom="column">
                  <wp:posOffset>4314190</wp:posOffset>
                </wp:positionH>
                <wp:positionV relativeFrom="paragraph">
                  <wp:posOffset>1410970</wp:posOffset>
                </wp:positionV>
                <wp:extent cx="274109" cy="84667"/>
                <wp:effectExtent l="0" t="0" r="50165" b="29845"/>
                <wp:wrapNone/>
                <wp:docPr id="29" name="Arrow: Curved Down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109" cy="84667"/>
                        </a:xfrm>
                        <a:prstGeom prst="curvedDownArrow">
                          <a:avLst>
                            <a:gd name="adj1" fmla="val 25000"/>
                            <a:gd name="adj2" fmla="val 89099"/>
                            <a:gd name="adj3" fmla="val 25000"/>
                          </a:avLst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F2536D" id="_x0000_t105" coordsize="21600,21600" o:spt="105" adj="12960,19440,14400" path="wr,0@3@23,0@22@4,0@15,0@1@23@7,0@13@2l@14@2@8@22@12@2at,0@3@23@11@2@17@26@15,0@1@23@17@26@15@22xewr,0@3@23@4,0@17@26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sum height 0 #2"/>
                  <v:f eqn="ellipse @9 height @4"/>
                  <v:f eqn="sum @4 @10 0"/>
                  <v:f eqn="sum @11 #1 width"/>
                  <v:f eqn="sum @7 @10 0"/>
                  <v:f eqn="sum @12 width #0"/>
                  <v:f eqn="sum @5 0 #0"/>
                  <v:f eqn="prod @15 1 2"/>
                  <v:f eqn="mid @4 @7"/>
                  <v:f eqn="sum #0 #1 width"/>
                  <v:f eqn="prod @18 1 2"/>
                  <v:f eqn="sum @17 0 @19"/>
                  <v:f eqn="val width"/>
                  <v:f eqn="val height"/>
                  <v:f eqn="prod height 2 1"/>
                  <v:f eqn="sum @17 0 @4"/>
                  <v:f eqn="ellipse @24 @4 height"/>
                  <v:f eqn="sum height 0 @25"/>
                  <v:f eqn="sum @8 128 0"/>
                  <v:f eqn="prod @5 1 2"/>
                  <v:f eqn="sum @5 0 128"/>
                  <v:f eqn="sum #0 @17 @12"/>
                  <v:f eqn="ellipse @20 @4 height"/>
                  <v:f eqn="sum width 0 #0"/>
                  <v:f eqn="prod @32 1 2"/>
                  <v:f eqn="prod height height 1"/>
                  <v:f eqn="prod @9 @9 1"/>
                  <v:f eqn="sum @34 0 @35"/>
                  <v:f eqn="sqrt @36"/>
                  <v:f eqn="sum @37 height 0"/>
                  <v:f eqn="prod width height @38"/>
                  <v:f eqn="sum @39 64 0"/>
                  <v:f eqn="prod #0 1 2"/>
                  <v:f eqn="ellipse @33 @41 height"/>
                  <v:f eqn="sum height 0 @42"/>
                  <v:f eqn="sum @43 64 0"/>
                  <v:f eqn="prod @4 1 2"/>
                  <v:f eqn="sum #1 0 @45"/>
                  <v:f eqn="prod height 4390 32768"/>
                  <v:f eqn="prod height 28378 32768"/>
                </v:formulas>
                <v:path o:extrusionok="f" o:connecttype="custom" o:connectlocs="@17,0;@16,@22;@12,@2;@8,@22;@14,@2" o:connectangles="270,90,90,90,0" textboxrect="@45,@47,@46,@48"/>
                <v:handles>
                  <v:h position="#0,bottomRight" xrange="@40,@29"/>
                  <v:h position="#1,bottomRight" xrange="@27,@21"/>
                  <v:h position="bottomRight,#2" yrange="@44,@22"/>
                </v:handles>
                <o:complex v:ext="view"/>
              </v:shapetype>
              <v:shape id="Arrow: Curved Down 29" o:spid="_x0000_s1026" type="#_x0000_t105" style="position:absolute;margin-left:339.7pt;margin-top:111.1pt;width:21.6pt;height:6.6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" adj="15655,19461,16200" fillcolor="black [3200]" strokecolor="black [1600]" strokeweight="1pt"/>
            </w:pict>
          </mc:Fallback>
        </mc:AlternateContent>
      </w:r>
      <w:r w:rsidR="0075636A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8008729" wp14:editId="590B59D1">
                <wp:simplePos x="0" y="0"/>
                <wp:positionH relativeFrom="column">
                  <wp:posOffset>3815715</wp:posOffset>
                </wp:positionH>
                <wp:positionV relativeFrom="paragraph">
                  <wp:posOffset>1410758</wp:posOffset>
                </wp:positionV>
                <wp:extent cx="274109" cy="84667"/>
                <wp:effectExtent l="0" t="0" r="50165" b="29845"/>
                <wp:wrapNone/>
                <wp:docPr id="28" name="Arrow: Curved Down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109" cy="84667"/>
                        </a:xfrm>
                        <a:prstGeom prst="curvedDownArrow">
                          <a:avLst>
                            <a:gd name="adj1" fmla="val 25000"/>
                            <a:gd name="adj2" fmla="val 89099"/>
                            <a:gd name="adj3" fmla="val 25000"/>
                          </a:avLst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F865AA" id="Arrow: Curved Down 28" o:spid="_x0000_s1026" type="#_x0000_t105" style="position:absolute;margin-left:300.45pt;margin-top:111.1pt;width:21.6pt;height:6.6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" adj="15655,19461,16200" fillcolor="black [3200]" strokecolor="black [1600]" strokeweight="1pt"/>
            </w:pict>
          </mc:Fallback>
        </mc:AlternateContent>
      </w:r>
      <w:r w:rsidR="0075636A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D732B4A" wp14:editId="3DC33E31">
                <wp:simplePos x="0" y="0"/>
                <wp:positionH relativeFrom="column">
                  <wp:posOffset>3390053</wp:posOffset>
                </wp:positionH>
                <wp:positionV relativeFrom="paragraph">
                  <wp:posOffset>1407795</wp:posOffset>
                </wp:positionV>
                <wp:extent cx="274109" cy="84667"/>
                <wp:effectExtent l="0" t="0" r="50165" b="29845"/>
                <wp:wrapNone/>
                <wp:docPr id="27" name="Arrow: Curved Down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109" cy="84667"/>
                        </a:xfrm>
                        <a:prstGeom prst="curvedDownArrow">
                          <a:avLst>
                            <a:gd name="adj1" fmla="val 25000"/>
                            <a:gd name="adj2" fmla="val 89099"/>
                            <a:gd name="adj3" fmla="val 25000"/>
                          </a:avLst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DACA6B" id="Arrow: Curved Down 27" o:spid="_x0000_s1026" type="#_x0000_t105" style="position:absolute;margin-left:266.95pt;margin-top:110.85pt;width:21.6pt;height:6.6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" adj="15655,19461,16200" fillcolor="black [3200]" strokecolor="black [1600]" strokeweight="1pt"/>
            </w:pict>
          </mc:Fallback>
        </mc:AlternateContent>
      </w:r>
      <w:r w:rsidR="0075636A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4BB32AF" wp14:editId="5C5556D0">
                <wp:simplePos x="0" y="0"/>
                <wp:positionH relativeFrom="column">
                  <wp:posOffset>2915285</wp:posOffset>
                </wp:positionH>
                <wp:positionV relativeFrom="paragraph">
                  <wp:posOffset>1407795</wp:posOffset>
                </wp:positionV>
                <wp:extent cx="274109" cy="84667"/>
                <wp:effectExtent l="0" t="0" r="50165" b="29845"/>
                <wp:wrapNone/>
                <wp:docPr id="26" name="Arrow: Curved Down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109" cy="84667"/>
                        </a:xfrm>
                        <a:prstGeom prst="curvedDownArrow">
                          <a:avLst>
                            <a:gd name="adj1" fmla="val 25000"/>
                            <a:gd name="adj2" fmla="val 89099"/>
                            <a:gd name="adj3" fmla="val 25000"/>
                          </a:avLst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C7EAA4" id="Arrow: Curved Down 26" o:spid="_x0000_s1026" type="#_x0000_t105" style="position:absolute;margin-left:229.55pt;margin-top:110.85pt;width:21.6pt;height:6.6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" adj="15655,19461,16200" fillcolor="black [3200]" strokecolor="black [1600]" strokeweight="1pt"/>
            </w:pict>
          </mc:Fallback>
        </mc:AlternateContent>
      </w:r>
      <w:r w:rsidR="0075636A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BB351A3" wp14:editId="7D212339">
                <wp:simplePos x="0" y="0"/>
                <wp:positionH relativeFrom="column">
                  <wp:posOffset>2489200</wp:posOffset>
                </wp:positionH>
                <wp:positionV relativeFrom="paragraph">
                  <wp:posOffset>1407795</wp:posOffset>
                </wp:positionV>
                <wp:extent cx="274109" cy="84667"/>
                <wp:effectExtent l="0" t="0" r="50165" b="29845"/>
                <wp:wrapNone/>
                <wp:docPr id="25" name="Arrow: Curved Down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109" cy="84667"/>
                        </a:xfrm>
                        <a:prstGeom prst="curvedDownArrow">
                          <a:avLst>
                            <a:gd name="adj1" fmla="val 25000"/>
                            <a:gd name="adj2" fmla="val 89099"/>
                            <a:gd name="adj3" fmla="val 25000"/>
                          </a:avLst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DD9A1F" id="Arrow: Curved Down 25" o:spid="_x0000_s1026" type="#_x0000_t105" style="position:absolute;margin-left:196pt;margin-top:110.85pt;width:21.6pt;height:6.6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" adj="15655,19461,16200" fillcolor="black [3200]" strokecolor="black [1600]" strokeweight="1pt"/>
            </w:pict>
          </mc:Fallback>
        </mc:AlternateContent>
      </w:r>
      <w:r w:rsidR="0075636A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0AC54F2" wp14:editId="6DFCD16E">
                <wp:simplePos x="0" y="0"/>
                <wp:positionH relativeFrom="column">
                  <wp:posOffset>2011257</wp:posOffset>
                </wp:positionH>
                <wp:positionV relativeFrom="paragraph">
                  <wp:posOffset>1407372</wp:posOffset>
                </wp:positionV>
                <wp:extent cx="274109" cy="84667"/>
                <wp:effectExtent l="0" t="0" r="50165" b="29845"/>
                <wp:wrapNone/>
                <wp:docPr id="24" name="Arrow: Curved Down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109" cy="84667"/>
                        </a:xfrm>
                        <a:prstGeom prst="curvedDownArrow">
                          <a:avLst>
                            <a:gd name="adj1" fmla="val 25000"/>
                            <a:gd name="adj2" fmla="val 89099"/>
                            <a:gd name="adj3" fmla="val 25000"/>
                          </a:avLst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FEFE08" id="Arrow: Curved Down 24" o:spid="_x0000_s1026" type="#_x0000_t105" style="position:absolute;margin-left:158.35pt;margin-top:110.8pt;width:21.6pt;height:6.6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" adj="15655,19461,16200" fillcolor="black [3200]" strokecolor="black [1600]" strokeweight="1pt"/>
            </w:pict>
          </mc:Fallback>
        </mc:AlternateContent>
      </w:r>
      <w:r w:rsidR="0075636A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EBFCAF7" wp14:editId="1ACD2CBC">
                <wp:simplePos x="0" y="0"/>
                <wp:positionH relativeFrom="column">
                  <wp:posOffset>1550881</wp:posOffset>
                </wp:positionH>
                <wp:positionV relativeFrom="paragraph">
                  <wp:posOffset>1404408</wp:posOffset>
                </wp:positionV>
                <wp:extent cx="274109" cy="84667"/>
                <wp:effectExtent l="0" t="0" r="50165" b="29845"/>
                <wp:wrapNone/>
                <wp:docPr id="23" name="Arrow: Curved Down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109" cy="84667"/>
                        </a:xfrm>
                        <a:prstGeom prst="curvedDownArrow">
                          <a:avLst>
                            <a:gd name="adj1" fmla="val 25000"/>
                            <a:gd name="adj2" fmla="val 89099"/>
                            <a:gd name="adj3" fmla="val 25000"/>
                          </a:avLst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1A71BE" id="Arrow: Curved Down 23" o:spid="_x0000_s1026" type="#_x0000_t105" style="position:absolute;margin-left:122.1pt;margin-top:110.6pt;width:21.6pt;height:6.6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" adj="15655,19461,16200" fillcolor="black [3200]" strokecolor="black [1600]" strokeweight="1pt"/>
            </w:pict>
          </mc:Fallback>
        </mc:AlternateContent>
      </w:r>
      <w:r w:rsidR="0075636A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D7CCFB3" wp14:editId="15B1DD18">
                <wp:simplePos x="0" y="0"/>
                <wp:positionH relativeFrom="column">
                  <wp:posOffset>1069763</wp:posOffset>
                </wp:positionH>
                <wp:positionV relativeFrom="paragraph">
                  <wp:posOffset>1407795</wp:posOffset>
                </wp:positionV>
                <wp:extent cx="274109" cy="84667"/>
                <wp:effectExtent l="0" t="0" r="50165" b="29845"/>
                <wp:wrapNone/>
                <wp:docPr id="21" name="Arrow: Curved Down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109" cy="84667"/>
                        </a:xfrm>
                        <a:prstGeom prst="curvedDownArrow">
                          <a:avLst>
                            <a:gd name="adj1" fmla="val 25000"/>
                            <a:gd name="adj2" fmla="val 89099"/>
                            <a:gd name="adj3" fmla="val 25000"/>
                          </a:avLst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C2D617" id="Arrow: Curved Down 21" o:spid="_x0000_s1026" type="#_x0000_t105" style="position:absolute;margin-left:84.25pt;margin-top:110.85pt;width:21.6pt;height:6.6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" adj="15655,19461,16200" fillcolor="black [3200]" strokecolor="black [1600]" strokeweight="1pt"/>
            </w:pict>
          </mc:Fallback>
        </mc:AlternateContent>
      </w:r>
      <w:r w:rsidR="004772A7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73600" behindDoc="0" locked="0" layoutInCell="1" allowOverlap="1" wp14:anchorId="131A2E59" wp14:editId="1706319D">
            <wp:simplePos x="0" y="0"/>
            <wp:positionH relativeFrom="column">
              <wp:posOffset>-746760</wp:posOffset>
            </wp:positionH>
            <wp:positionV relativeFrom="paragraph">
              <wp:posOffset>457835</wp:posOffset>
            </wp:positionV>
            <wp:extent cx="9525000" cy="3810000"/>
            <wp:effectExtent l="0" t="0" r="0" b="0"/>
            <wp:wrapNone/>
            <wp:docPr id="15" name="Picture 15" descr="Graphical user interface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imeline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5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636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92095">
        <w:rPr>
          <w:rFonts w:ascii="Times New Roman" w:hAnsi="Times New Roman" w:cs="Times New Roman"/>
          <w:b/>
          <w:bCs/>
          <w:sz w:val="28"/>
          <w:szCs w:val="28"/>
        </w:rPr>
        <w:t>Service Blueprint</w:t>
      </w:r>
      <w:bookmarkEnd w:id="16"/>
    </w:p>
    <w:sectPr w:rsidR="00EB1A33" w:rsidRPr="00EB1A33" w:rsidSect="00EB1A33">
      <w:footerReference w:type="default" r:id="rId28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438B2E" w14:textId="77777777" w:rsidR="00904E0F" w:rsidRDefault="00904E0F" w:rsidP="00292095">
      <w:pPr>
        <w:spacing w:after="0" w:line="240" w:lineRule="auto"/>
      </w:pPr>
      <w:r>
        <w:separator/>
      </w:r>
    </w:p>
  </w:endnote>
  <w:endnote w:type="continuationSeparator" w:id="0">
    <w:p w14:paraId="7A510310" w14:textId="77777777" w:rsidR="00904E0F" w:rsidRDefault="00904E0F" w:rsidP="002920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auto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3983718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D10D0A5" w14:textId="1831282D" w:rsidR="00292095" w:rsidRDefault="00292095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D7E36EE" w14:textId="77777777" w:rsidR="00292095" w:rsidRDefault="002920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39E25D" w14:textId="77777777" w:rsidR="00904E0F" w:rsidRDefault="00904E0F" w:rsidP="00292095">
      <w:pPr>
        <w:spacing w:after="0" w:line="240" w:lineRule="auto"/>
      </w:pPr>
      <w:r>
        <w:separator/>
      </w:r>
    </w:p>
  </w:footnote>
  <w:footnote w:type="continuationSeparator" w:id="0">
    <w:p w14:paraId="66C2DA21" w14:textId="77777777" w:rsidR="00904E0F" w:rsidRDefault="00904E0F" w:rsidP="002920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E84185"/>
    <w:multiLevelType w:val="hybridMultilevel"/>
    <w:tmpl w:val="EFC86D24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>
      <w:start w:val="1"/>
      <w:numFmt w:val="lowerLetter"/>
      <w:lvlText w:val="%2."/>
      <w:lvlJc w:val="left"/>
      <w:pPr>
        <w:ind w:left="3420" w:hanging="360"/>
      </w:pPr>
    </w:lvl>
    <w:lvl w:ilvl="2" w:tplc="0409001B">
      <w:start w:val="1"/>
      <w:numFmt w:val="lowerRoman"/>
      <w:lvlText w:val="%3."/>
      <w:lvlJc w:val="right"/>
      <w:pPr>
        <w:ind w:left="4140" w:hanging="180"/>
      </w:pPr>
    </w:lvl>
    <w:lvl w:ilvl="3" w:tplc="0409000F">
      <w:start w:val="1"/>
      <w:numFmt w:val="decimal"/>
      <w:lvlText w:val="%4."/>
      <w:lvlJc w:val="left"/>
      <w:pPr>
        <w:ind w:left="4860" w:hanging="360"/>
      </w:pPr>
    </w:lvl>
    <w:lvl w:ilvl="4" w:tplc="04090019">
      <w:start w:val="1"/>
      <w:numFmt w:val="lowerLetter"/>
      <w:lvlText w:val="%5."/>
      <w:lvlJc w:val="left"/>
      <w:pPr>
        <w:ind w:left="5580" w:hanging="360"/>
      </w:pPr>
    </w:lvl>
    <w:lvl w:ilvl="5" w:tplc="0409001B">
      <w:start w:val="1"/>
      <w:numFmt w:val="lowerRoman"/>
      <w:lvlText w:val="%6."/>
      <w:lvlJc w:val="right"/>
      <w:pPr>
        <w:ind w:left="6300" w:hanging="180"/>
      </w:pPr>
    </w:lvl>
    <w:lvl w:ilvl="6" w:tplc="0409000F">
      <w:start w:val="1"/>
      <w:numFmt w:val="decimal"/>
      <w:lvlText w:val="%7."/>
      <w:lvlJc w:val="left"/>
      <w:pPr>
        <w:ind w:left="7020" w:hanging="360"/>
      </w:pPr>
    </w:lvl>
    <w:lvl w:ilvl="7" w:tplc="04090019">
      <w:start w:val="1"/>
      <w:numFmt w:val="lowerLetter"/>
      <w:lvlText w:val="%8."/>
      <w:lvlJc w:val="left"/>
      <w:pPr>
        <w:ind w:left="7740" w:hanging="360"/>
      </w:pPr>
    </w:lvl>
    <w:lvl w:ilvl="8" w:tplc="0409001B">
      <w:start w:val="1"/>
      <w:numFmt w:val="lowerRoman"/>
      <w:lvlText w:val="%9."/>
      <w:lvlJc w:val="right"/>
      <w:pPr>
        <w:ind w:left="84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yMjE1MjewMDQ2NDRU0lEKTi0uzszPAykwrgUAIRD3VywAAAA="/>
  </w:docVars>
  <w:rsids>
    <w:rsidRoot w:val="001F3E1D"/>
    <w:rsid w:val="00021DF5"/>
    <w:rsid w:val="00043812"/>
    <w:rsid w:val="000C4ABF"/>
    <w:rsid w:val="000E5E67"/>
    <w:rsid w:val="00120A68"/>
    <w:rsid w:val="00124B85"/>
    <w:rsid w:val="00143042"/>
    <w:rsid w:val="001F3E1D"/>
    <w:rsid w:val="00256112"/>
    <w:rsid w:val="002657DD"/>
    <w:rsid w:val="00292095"/>
    <w:rsid w:val="00395BE4"/>
    <w:rsid w:val="00423F28"/>
    <w:rsid w:val="004772A7"/>
    <w:rsid w:val="00512419"/>
    <w:rsid w:val="00557283"/>
    <w:rsid w:val="005F59EF"/>
    <w:rsid w:val="00670C25"/>
    <w:rsid w:val="0075636A"/>
    <w:rsid w:val="007C128E"/>
    <w:rsid w:val="007F31E8"/>
    <w:rsid w:val="008F6248"/>
    <w:rsid w:val="00904E0F"/>
    <w:rsid w:val="00935B99"/>
    <w:rsid w:val="009409A6"/>
    <w:rsid w:val="00996ADF"/>
    <w:rsid w:val="009D3B9C"/>
    <w:rsid w:val="00A72E4A"/>
    <w:rsid w:val="00B94687"/>
    <w:rsid w:val="00C40BC5"/>
    <w:rsid w:val="00C6589F"/>
    <w:rsid w:val="00CA6FB9"/>
    <w:rsid w:val="00CF31E2"/>
    <w:rsid w:val="00D4784A"/>
    <w:rsid w:val="00DE4B30"/>
    <w:rsid w:val="00E57E99"/>
    <w:rsid w:val="00EB1A33"/>
    <w:rsid w:val="00FB5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>
      <o:colormru v:ext="edit" colors="#f39"/>
    </o:shapedefaults>
    <o:shapelayout v:ext="edit">
      <o:idmap v:ext="edit" data="1"/>
    </o:shapelayout>
  </w:shapeDefaults>
  <w:decimalSymbol w:val="."/>
  <w:listSeparator w:val=","/>
  <w14:docId w14:val="76BD6271"/>
  <w15:chartTrackingRefBased/>
  <w15:docId w15:val="{78E32C33-B8B5-4F95-8BEA-A275558ED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0BC5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920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209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292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2095"/>
  </w:style>
  <w:style w:type="paragraph" w:styleId="Footer">
    <w:name w:val="footer"/>
    <w:basedOn w:val="Normal"/>
    <w:link w:val="FooterChar"/>
    <w:uiPriority w:val="99"/>
    <w:unhideWhenUsed/>
    <w:rsid w:val="00292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2095"/>
  </w:style>
  <w:style w:type="paragraph" w:styleId="TOCHeading">
    <w:name w:val="TOC Heading"/>
    <w:basedOn w:val="Heading1"/>
    <w:next w:val="Normal"/>
    <w:uiPriority w:val="39"/>
    <w:unhideWhenUsed/>
    <w:qFormat/>
    <w:rsid w:val="0029209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29209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9209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20A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03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81DAEE-3D58-4AB9-B9DC-3CA045FF7A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375</Words>
  <Characters>214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dithuwakku K.M.K.L. it19962726</dc:creator>
  <cp:keywords/>
  <dc:description/>
  <cp:lastModifiedBy>Kodithuwakku K.M.K.L. it19962726</cp:lastModifiedBy>
  <cp:revision>5</cp:revision>
  <dcterms:created xsi:type="dcterms:W3CDTF">2021-08-05T19:05:00Z</dcterms:created>
  <dcterms:modified xsi:type="dcterms:W3CDTF">2021-08-05T19:05:00Z</dcterms:modified>
</cp:coreProperties>
</file>